
<file path=[Content_Types].xml><?xml version="1.0" encoding="utf-8"?>
<Types xmlns="http://schemas.openxmlformats.org/package/2006/content-types">
  <Default Extension="emf" ContentType="image/x-emf"/>
  <Default Extension="jpg" ContentType="image/jp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6"/>
        <w:gridCol w:w="10771"/>
        <w:gridCol w:w="566"/>
      </w:tblGrid>
      <w:tr w:rsidR="00EF4ADE" w14:paraId="53657869" w14:textId="77777777">
        <w:tc>
          <w:tcPr>
            <w:tcW w:w="566" w:type="dxa"/>
          </w:tcPr>
          <w:p w14:paraId="0228DD92" w14:textId="77777777" w:rsidR="00EF4ADE" w:rsidRDefault="00EF4ADE">
            <w:pPr>
              <w:pStyle w:val="EmptyCellLayoutStyle"/>
              <w:spacing w:after="0" w:line="240" w:lineRule="auto"/>
            </w:pPr>
          </w:p>
        </w:tc>
        <w:tc>
          <w:tcPr>
            <w:tcW w:w="10771" w:type="dxa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185"/>
              <w:gridCol w:w="281"/>
              <w:gridCol w:w="7897"/>
              <w:gridCol w:w="1408"/>
            </w:tblGrid>
            <w:tr w:rsidR="00EF4ADE" w14:paraId="3521DCFB" w14:textId="77777777">
              <w:trPr>
                <w:trHeight w:val="1133"/>
              </w:trPr>
              <w:tc>
                <w:tcPr>
                  <w:tcW w:w="1133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4C8CD1A" w14:textId="77777777" w:rsidR="00EF4ADE" w:rsidRDefault="00494805">
                  <w:pPr>
                    <w:spacing w:after="0" w:line="240" w:lineRule="auto"/>
                  </w:pPr>
                  <w:r>
                    <w:rPr>
                      <w:noProof/>
                    </w:rPr>
                    <w:drawing>
                      <wp:inline distT="0" distB="0" distL="0" distR="0" wp14:anchorId="1B08A0B8" wp14:editId="4F2FA892">
                        <wp:extent cx="752475" cy="762000"/>
                        <wp:effectExtent l="0" t="0" r="0" b="0"/>
                        <wp:docPr id="2" name="img5.png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img5.png"/>
                                <pic:cNvPicPr/>
                              </pic:nvPicPr>
                              <pic:blipFill>
                                <a:blip r:embed="rId7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53048" cy="7625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83" w:type="dxa"/>
                </w:tcPr>
                <w:p w14:paraId="56715EF3" w14:textId="77777777" w:rsidR="00EF4ADE" w:rsidRDefault="00EF4ADE">
                  <w:pPr>
                    <w:pStyle w:val="EmptyCellLayoutStyle"/>
                    <w:spacing w:after="0" w:line="240" w:lineRule="auto"/>
                  </w:pPr>
                </w:p>
              </w:tc>
              <w:tc>
                <w:tcPr>
                  <w:tcW w:w="7937" w:type="dxa"/>
                </w:tcPr>
                <w:tbl>
                  <w:tblPr>
                    <w:tblW w:w="0" w:type="auto"/>
                    <w:tblCellMar>
                      <w:left w:w="0" w:type="dxa"/>
                      <w:right w:w="0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7897"/>
                  </w:tblGrid>
                  <w:tr w:rsidR="00EF4ADE" w14:paraId="001E8B13" w14:textId="77777777">
                    <w:trPr>
                      <w:trHeight w:val="1055"/>
                    </w:trPr>
                    <w:tc>
                      <w:tcPr>
                        <w:tcW w:w="793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39" w:type="dxa"/>
                          <w:left w:w="39" w:type="dxa"/>
                          <w:bottom w:w="39" w:type="dxa"/>
                          <w:right w:w="39" w:type="dxa"/>
                        </w:tcMar>
                        <w:vAlign w:val="center"/>
                      </w:tcPr>
                      <w:p w14:paraId="2E3ECC3D" w14:textId="78EB6FBC" w:rsidR="00A57E25" w:rsidRPr="00966E78" w:rsidRDefault="00A57E25">
                        <w:pPr>
                          <w:spacing w:after="0" w:line="240" w:lineRule="auto"/>
                          <w:jc w:val="center"/>
                          <w:rPr>
                            <w:rFonts w:eastAsia="Arial"/>
                            <w:b/>
                            <w:color w:val="000000"/>
                            <w:sz w:val="24"/>
                            <w:szCs w:val="24"/>
                          </w:rPr>
                        </w:pPr>
                        <w:r w:rsidRPr="00966E78">
                          <w:rPr>
                            <w:rFonts w:eastAsia="Arial"/>
                            <w:b/>
                            <w:color w:val="000000"/>
                            <w:sz w:val="24"/>
                            <w:szCs w:val="24"/>
                          </w:rPr>
                          <w:t>T.C.</w:t>
                        </w:r>
                      </w:p>
                      <w:p w14:paraId="56546E76" w14:textId="54A738E7" w:rsidR="00EF4ADE" w:rsidRDefault="00494805">
                        <w:pPr>
                          <w:spacing w:after="0" w:line="240" w:lineRule="auto"/>
                          <w:jc w:val="center"/>
                        </w:pPr>
                        <w:r w:rsidRPr="00966E78">
                          <w:rPr>
                            <w:rFonts w:eastAsia="Arial"/>
                            <w:b/>
                            <w:color w:val="000000"/>
                            <w:sz w:val="24"/>
                            <w:szCs w:val="24"/>
                          </w:rPr>
                          <w:t xml:space="preserve">AYDIN ADNAN MENDERES ÜNİVERSİTESİ </w:t>
                        </w:r>
                        <w:r w:rsidRPr="00966E78">
                          <w:rPr>
                            <w:rFonts w:eastAsia="Arial"/>
                            <w:b/>
                            <w:color w:val="000000"/>
                            <w:sz w:val="24"/>
                            <w:szCs w:val="24"/>
                          </w:rPr>
                          <w:br/>
                          <w:t xml:space="preserve">ATÇA MESLEK YÜKSEKOKULU </w:t>
                        </w:r>
                        <w:r w:rsidRPr="00966E78">
                          <w:rPr>
                            <w:rFonts w:eastAsia="Arial"/>
                            <w:b/>
                            <w:color w:val="000000"/>
                            <w:sz w:val="24"/>
                            <w:szCs w:val="24"/>
                          </w:rPr>
                          <w:br/>
                          <w:t>YÜZDE ON ÖĞRENCİ LİSTESİ (20/21 GÜZ)</w:t>
                        </w:r>
                      </w:p>
                    </w:tc>
                  </w:tr>
                </w:tbl>
                <w:p w14:paraId="2ECA0217" w14:textId="77777777" w:rsidR="00EF4ADE" w:rsidRDefault="00EF4ADE">
                  <w:pPr>
                    <w:spacing w:after="0" w:line="240" w:lineRule="auto"/>
                  </w:pPr>
                </w:p>
              </w:tc>
              <w:tc>
                <w:tcPr>
                  <w:tcW w:w="1417" w:type="dxa"/>
                </w:tcPr>
                <w:p w14:paraId="16BEE9F3" w14:textId="77777777" w:rsidR="00EF4ADE" w:rsidRDefault="00EF4ADE">
                  <w:pPr>
                    <w:pStyle w:val="EmptyCellLayoutStyle"/>
                    <w:spacing w:after="0" w:line="240" w:lineRule="auto"/>
                  </w:pPr>
                </w:p>
              </w:tc>
            </w:tr>
          </w:tbl>
          <w:p w14:paraId="6F274A85" w14:textId="77777777" w:rsidR="00EF4ADE" w:rsidRDefault="00EF4ADE">
            <w:pPr>
              <w:spacing w:after="0" w:line="240" w:lineRule="auto"/>
            </w:pPr>
          </w:p>
        </w:tc>
        <w:tc>
          <w:tcPr>
            <w:tcW w:w="566" w:type="dxa"/>
          </w:tcPr>
          <w:p w14:paraId="5162B924" w14:textId="77777777" w:rsidR="00EF4ADE" w:rsidRDefault="00EF4ADE">
            <w:pPr>
              <w:pStyle w:val="EmptyCellLayoutStyle"/>
              <w:spacing w:after="0" w:line="240" w:lineRule="auto"/>
            </w:pPr>
          </w:p>
        </w:tc>
      </w:tr>
      <w:tr w:rsidR="00EF4ADE" w14:paraId="1060D891" w14:textId="77777777">
        <w:trPr>
          <w:trHeight w:val="283"/>
        </w:trPr>
        <w:tc>
          <w:tcPr>
            <w:tcW w:w="566" w:type="dxa"/>
          </w:tcPr>
          <w:p w14:paraId="76C94848" w14:textId="77777777" w:rsidR="00EF4ADE" w:rsidRDefault="00EF4ADE">
            <w:pPr>
              <w:pStyle w:val="EmptyCellLayoutStyle"/>
              <w:spacing w:after="0" w:line="240" w:lineRule="auto"/>
            </w:pPr>
          </w:p>
        </w:tc>
        <w:tc>
          <w:tcPr>
            <w:tcW w:w="10771" w:type="dxa"/>
          </w:tcPr>
          <w:p w14:paraId="22E6E0D4" w14:textId="77777777" w:rsidR="00EF4ADE" w:rsidRDefault="00EF4ADE">
            <w:pPr>
              <w:pStyle w:val="EmptyCellLayoutStyle"/>
              <w:spacing w:after="0" w:line="240" w:lineRule="auto"/>
            </w:pPr>
          </w:p>
        </w:tc>
        <w:tc>
          <w:tcPr>
            <w:tcW w:w="566" w:type="dxa"/>
          </w:tcPr>
          <w:p w14:paraId="0E4BE36F" w14:textId="77777777" w:rsidR="00EF4ADE" w:rsidRDefault="00EF4ADE">
            <w:pPr>
              <w:pStyle w:val="EmptyCellLayoutStyle"/>
              <w:spacing w:after="0" w:line="240" w:lineRule="auto"/>
            </w:pPr>
          </w:p>
        </w:tc>
      </w:tr>
      <w:tr w:rsidR="00EF4ADE" w:rsidRPr="00A57E25" w14:paraId="0820DDA7" w14:textId="77777777">
        <w:tc>
          <w:tcPr>
            <w:tcW w:w="566" w:type="dxa"/>
          </w:tcPr>
          <w:p w14:paraId="6E60F1D6" w14:textId="77777777" w:rsidR="00EF4ADE" w:rsidRPr="00A57E25" w:rsidRDefault="00EF4ADE">
            <w:pPr>
              <w:pStyle w:val="EmptyCellLayoutStyle"/>
              <w:spacing w:after="0" w:line="240" w:lineRule="auto"/>
            </w:pPr>
          </w:p>
        </w:tc>
        <w:tc>
          <w:tcPr>
            <w:tcW w:w="10771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555"/>
              <w:gridCol w:w="1560"/>
              <w:gridCol w:w="3117"/>
              <w:gridCol w:w="992"/>
              <w:gridCol w:w="991"/>
              <w:gridCol w:w="3536"/>
            </w:tblGrid>
            <w:tr w:rsidR="00EF4ADE" w:rsidRPr="00A57E25" w14:paraId="6FC2FD6B" w14:textId="77777777" w:rsidTr="00966E78">
              <w:trPr>
                <w:trHeight w:val="205"/>
              </w:trPr>
              <w:tc>
                <w:tcPr>
                  <w:tcW w:w="555" w:type="dxa"/>
                  <w:tcBorders>
                    <w:top w:val="single" w:sz="8" w:space="0" w:color="A6A6A6" w:themeColor="background1" w:themeShade="A6"/>
                    <w:left w:val="single" w:sz="8" w:space="0" w:color="A6A6A6" w:themeColor="background1" w:themeShade="A6"/>
                    <w:bottom w:val="single" w:sz="8" w:space="0" w:color="A6A6A6" w:themeColor="background1" w:themeShade="A6"/>
                    <w:right w:val="single" w:sz="8" w:space="0" w:color="A6A6A6" w:themeColor="background1" w:themeShade="A6"/>
                  </w:tcBorders>
                  <w:shd w:val="clear" w:color="auto" w:fill="DCDCDC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  <w:vAlign w:val="center"/>
                </w:tcPr>
                <w:p w14:paraId="182AA3AB" w14:textId="77777777" w:rsidR="00EF4ADE" w:rsidRPr="00A57E25" w:rsidRDefault="0049480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b/>
                      <w:color w:val="000000"/>
                      <w:sz w:val="22"/>
                      <w:szCs w:val="22"/>
                    </w:rPr>
                    <w:t>#</w:t>
                  </w:r>
                </w:p>
              </w:tc>
              <w:tc>
                <w:tcPr>
                  <w:tcW w:w="1560" w:type="dxa"/>
                  <w:tcBorders>
                    <w:top w:val="single" w:sz="8" w:space="0" w:color="A6A6A6" w:themeColor="background1" w:themeShade="A6"/>
                    <w:left w:val="single" w:sz="8" w:space="0" w:color="A6A6A6" w:themeColor="background1" w:themeShade="A6"/>
                    <w:bottom w:val="single" w:sz="8" w:space="0" w:color="A6A6A6" w:themeColor="background1" w:themeShade="A6"/>
                    <w:right w:val="single" w:sz="8" w:space="0" w:color="A6A6A6" w:themeColor="background1" w:themeShade="A6"/>
                  </w:tcBorders>
                  <w:shd w:val="clear" w:color="auto" w:fill="DCDCDC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  <w:vAlign w:val="center"/>
                </w:tcPr>
                <w:p w14:paraId="36D59397" w14:textId="77777777" w:rsidR="00EF4ADE" w:rsidRPr="00A57E25" w:rsidRDefault="0049480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proofErr w:type="spellStart"/>
                  <w:r w:rsidRPr="00A57E25">
                    <w:rPr>
                      <w:rFonts w:eastAsia="Arial"/>
                      <w:b/>
                      <w:color w:val="000000"/>
                      <w:sz w:val="22"/>
                      <w:szCs w:val="22"/>
                    </w:rPr>
                    <w:t>Ögrenci</w:t>
                  </w:r>
                  <w:proofErr w:type="spellEnd"/>
                  <w:r w:rsidRPr="00A57E25">
                    <w:rPr>
                      <w:rFonts w:eastAsia="Arial"/>
                      <w:b/>
                      <w:color w:val="000000"/>
                      <w:sz w:val="22"/>
                      <w:szCs w:val="22"/>
                    </w:rPr>
                    <w:t xml:space="preserve"> No</w:t>
                  </w:r>
                </w:p>
              </w:tc>
              <w:tc>
                <w:tcPr>
                  <w:tcW w:w="3118" w:type="dxa"/>
                  <w:tcBorders>
                    <w:top w:val="single" w:sz="8" w:space="0" w:color="A6A6A6" w:themeColor="background1" w:themeShade="A6"/>
                    <w:left w:val="single" w:sz="8" w:space="0" w:color="A6A6A6" w:themeColor="background1" w:themeShade="A6"/>
                    <w:bottom w:val="single" w:sz="8" w:space="0" w:color="A6A6A6" w:themeColor="background1" w:themeShade="A6"/>
                    <w:right w:val="single" w:sz="8" w:space="0" w:color="A6A6A6" w:themeColor="background1" w:themeShade="A6"/>
                  </w:tcBorders>
                  <w:shd w:val="clear" w:color="auto" w:fill="DCDCDC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  <w:vAlign w:val="center"/>
                </w:tcPr>
                <w:p w14:paraId="3A8BD1BC" w14:textId="77777777" w:rsidR="00EF4ADE" w:rsidRPr="00A57E25" w:rsidRDefault="00494805">
                  <w:pPr>
                    <w:spacing w:after="0" w:line="240" w:lineRule="auto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b/>
                      <w:color w:val="000000"/>
                      <w:sz w:val="22"/>
                      <w:szCs w:val="22"/>
                    </w:rPr>
                    <w:t xml:space="preserve">Ad </w:t>
                  </w:r>
                  <w:proofErr w:type="spellStart"/>
                  <w:r w:rsidRPr="00A57E25">
                    <w:rPr>
                      <w:rFonts w:eastAsia="Arial"/>
                      <w:b/>
                      <w:color w:val="000000"/>
                      <w:sz w:val="22"/>
                      <w:szCs w:val="22"/>
                    </w:rPr>
                    <w:t>Soyad</w:t>
                  </w:r>
                  <w:proofErr w:type="spellEnd"/>
                </w:p>
              </w:tc>
              <w:tc>
                <w:tcPr>
                  <w:tcW w:w="992" w:type="dxa"/>
                  <w:tcBorders>
                    <w:top w:val="single" w:sz="8" w:space="0" w:color="A6A6A6" w:themeColor="background1" w:themeShade="A6"/>
                    <w:left w:val="single" w:sz="8" w:space="0" w:color="A6A6A6" w:themeColor="background1" w:themeShade="A6"/>
                    <w:bottom w:val="single" w:sz="8" w:space="0" w:color="A6A6A6" w:themeColor="background1" w:themeShade="A6"/>
                    <w:right w:val="single" w:sz="8" w:space="0" w:color="A6A6A6" w:themeColor="background1" w:themeShade="A6"/>
                  </w:tcBorders>
                  <w:shd w:val="clear" w:color="auto" w:fill="DCDCDC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  <w:vAlign w:val="center"/>
                </w:tcPr>
                <w:p w14:paraId="20F9F6E2" w14:textId="77777777" w:rsidR="00EF4ADE" w:rsidRPr="00A57E25" w:rsidRDefault="0049480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b/>
                      <w:color w:val="000000"/>
                      <w:sz w:val="22"/>
                      <w:szCs w:val="22"/>
                    </w:rPr>
                    <w:t>Sınıf</w:t>
                  </w:r>
                </w:p>
              </w:tc>
              <w:tc>
                <w:tcPr>
                  <w:tcW w:w="991" w:type="dxa"/>
                  <w:tcBorders>
                    <w:top w:val="single" w:sz="8" w:space="0" w:color="A6A6A6" w:themeColor="background1" w:themeShade="A6"/>
                    <w:left w:val="single" w:sz="8" w:space="0" w:color="A6A6A6" w:themeColor="background1" w:themeShade="A6"/>
                    <w:bottom w:val="single" w:sz="8" w:space="0" w:color="A6A6A6" w:themeColor="background1" w:themeShade="A6"/>
                    <w:right w:val="single" w:sz="8" w:space="0" w:color="A6A6A6" w:themeColor="background1" w:themeShade="A6"/>
                  </w:tcBorders>
                  <w:shd w:val="clear" w:color="auto" w:fill="DCDCDC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  <w:vAlign w:val="center"/>
                </w:tcPr>
                <w:p w14:paraId="308110EC" w14:textId="77777777" w:rsidR="00EF4ADE" w:rsidRPr="00A57E25" w:rsidRDefault="0049480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b/>
                      <w:color w:val="000000"/>
                      <w:sz w:val="22"/>
                      <w:szCs w:val="22"/>
                    </w:rPr>
                    <w:t>DANO</w:t>
                  </w:r>
                </w:p>
              </w:tc>
              <w:tc>
                <w:tcPr>
                  <w:tcW w:w="3537" w:type="dxa"/>
                  <w:tcBorders>
                    <w:top w:val="single" w:sz="8" w:space="0" w:color="A6A6A6" w:themeColor="background1" w:themeShade="A6"/>
                    <w:left w:val="single" w:sz="8" w:space="0" w:color="A6A6A6" w:themeColor="background1" w:themeShade="A6"/>
                    <w:bottom w:val="single" w:sz="8" w:space="0" w:color="A6A6A6" w:themeColor="background1" w:themeShade="A6"/>
                    <w:right w:val="single" w:sz="8" w:space="0" w:color="A6A6A6" w:themeColor="background1" w:themeShade="A6"/>
                  </w:tcBorders>
                  <w:shd w:val="clear" w:color="auto" w:fill="DCDCDC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  <w:vAlign w:val="center"/>
                </w:tcPr>
                <w:p w14:paraId="6272F8E3" w14:textId="77777777" w:rsidR="00EF4ADE" w:rsidRPr="00A57E25" w:rsidRDefault="0049480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b/>
                      <w:color w:val="000000"/>
                      <w:sz w:val="22"/>
                      <w:szCs w:val="22"/>
                    </w:rPr>
                    <w:t>Açıklama</w:t>
                  </w:r>
                </w:p>
              </w:tc>
            </w:tr>
            <w:tr w:rsidR="00A57E25" w:rsidRPr="00A57E25" w14:paraId="772DA225" w14:textId="77777777" w:rsidTr="00966E78">
              <w:trPr>
                <w:trHeight w:val="205"/>
              </w:trPr>
              <w:tc>
                <w:tcPr>
                  <w:tcW w:w="7216" w:type="dxa"/>
                  <w:gridSpan w:val="5"/>
                  <w:tcBorders>
                    <w:top w:val="single" w:sz="8" w:space="0" w:color="A6A6A6" w:themeColor="background1" w:themeShade="A6"/>
                    <w:left w:val="single" w:sz="8" w:space="0" w:color="A6A6A6" w:themeColor="background1" w:themeShade="A6"/>
                    <w:bottom w:val="single" w:sz="7" w:space="0" w:color="D3D3D3"/>
                    <w:right w:val="single" w:sz="7" w:space="0" w:color="D3D3D3"/>
                  </w:tcBorders>
                  <w:shd w:val="clear" w:color="auto" w:fill="F5F5F5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72DB380E" w14:textId="77777777" w:rsidR="00A57E25" w:rsidRPr="00A57E25" w:rsidRDefault="00A57E25">
                  <w:pPr>
                    <w:spacing w:after="0" w:line="240" w:lineRule="auto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b/>
                      <w:color w:val="000000"/>
                      <w:sz w:val="22"/>
                      <w:szCs w:val="22"/>
                    </w:rPr>
                    <w:t xml:space="preserve">   Büro Yönetimi ve Yönetici Asistanlığı (İÖ)</w:t>
                  </w:r>
                </w:p>
              </w:tc>
              <w:tc>
                <w:tcPr>
                  <w:tcW w:w="3537" w:type="dxa"/>
                  <w:vMerge w:val="restart"/>
                  <w:tcBorders>
                    <w:top w:val="single" w:sz="8" w:space="0" w:color="A6A6A6" w:themeColor="background1" w:themeShade="A6"/>
                    <w:left w:val="single" w:sz="7" w:space="0" w:color="D3D3D3"/>
                    <w:right w:val="single" w:sz="8" w:space="0" w:color="A6A6A6" w:themeColor="background1" w:themeShade="A6"/>
                  </w:tcBorders>
                  <w:shd w:val="clear" w:color="auto" w:fill="D5DCE4" w:themeFill="text2" w:themeFillTint="33"/>
                  <w:vAlign w:val="center"/>
                </w:tcPr>
                <w:p w14:paraId="3B1CEE26" w14:textId="24E30E13" w:rsidR="00A57E25" w:rsidRPr="00A57E25" w:rsidRDefault="00A57E25" w:rsidP="00A57E25">
                  <w:pPr>
                    <w:spacing w:after="0" w:line="240" w:lineRule="auto"/>
                    <w:ind w:left="281" w:right="269"/>
                    <w:jc w:val="both"/>
                    <w:rPr>
                      <w:sz w:val="22"/>
                      <w:szCs w:val="22"/>
                    </w:rPr>
                  </w:pPr>
                  <w:r w:rsidRPr="00A57E25">
                    <w:rPr>
                      <w:sz w:val="22"/>
                      <w:szCs w:val="22"/>
                    </w:rPr>
                    <w:t>Yüzde on hesaplamaları ilan edildikten sonra (</w:t>
                  </w:r>
                  <w:r w:rsidR="00966E78">
                    <w:rPr>
                      <w:sz w:val="22"/>
                      <w:szCs w:val="22"/>
                    </w:rPr>
                    <w:t>11</w:t>
                  </w:r>
                  <w:r w:rsidRPr="00A57E25">
                    <w:rPr>
                      <w:sz w:val="22"/>
                      <w:szCs w:val="22"/>
                    </w:rPr>
                    <w:t>.0</w:t>
                  </w:r>
                  <w:r w:rsidR="00966E78">
                    <w:rPr>
                      <w:sz w:val="22"/>
                      <w:szCs w:val="22"/>
                    </w:rPr>
                    <w:t>3</w:t>
                  </w:r>
                  <w:r w:rsidRPr="00A57E25">
                    <w:rPr>
                      <w:sz w:val="22"/>
                      <w:szCs w:val="22"/>
                    </w:rPr>
                    <w:t>.202</w:t>
                  </w:r>
                  <w:r w:rsidR="00966E78">
                    <w:rPr>
                      <w:sz w:val="22"/>
                      <w:szCs w:val="22"/>
                    </w:rPr>
                    <w:t>1</w:t>
                  </w:r>
                  <w:r w:rsidRPr="00A57E25">
                    <w:rPr>
                      <w:sz w:val="22"/>
                      <w:szCs w:val="22"/>
                    </w:rPr>
                    <w:t>) itirazı olan öğrenciler 10 iş günü içerisinde Yüksekokulumuz öğrenci işleri bürosuna dilekçe ile başvurabilirler. 10 iş günü sonrasında yapılan itirazlar dikkate alınmaz.</w:t>
                  </w:r>
                </w:p>
                <w:p w14:paraId="2680F3B9" w14:textId="13F9A4E1" w:rsidR="00A57E25" w:rsidRPr="00A57E25" w:rsidRDefault="00A57E25" w:rsidP="00A57E25">
                  <w:pPr>
                    <w:spacing w:after="0" w:line="240" w:lineRule="auto"/>
                    <w:jc w:val="center"/>
                    <w:rPr>
                      <w:bCs/>
                      <w:sz w:val="22"/>
                      <w:szCs w:val="22"/>
                    </w:rPr>
                  </w:pPr>
                </w:p>
              </w:tc>
            </w:tr>
            <w:tr w:rsidR="00A57E25" w:rsidRPr="00A57E25" w14:paraId="72881256" w14:textId="77777777" w:rsidTr="00966E78">
              <w:trPr>
                <w:trHeight w:val="205"/>
              </w:trPr>
              <w:tc>
                <w:tcPr>
                  <w:tcW w:w="555" w:type="dxa"/>
                  <w:tcBorders>
                    <w:top w:val="single" w:sz="7" w:space="0" w:color="D3D3D3"/>
                    <w:left w:val="single" w:sz="8" w:space="0" w:color="A6A6A6" w:themeColor="background1" w:themeShade="A6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2CB25636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1560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50A21754" w14:textId="1D0B653D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19 ….... 21</w:t>
                  </w:r>
                </w:p>
              </w:tc>
              <w:tc>
                <w:tcPr>
                  <w:tcW w:w="3118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7565D6D1" w14:textId="0E79CE83" w:rsidR="00A57E25" w:rsidRPr="00A57E25" w:rsidRDefault="00A57E25" w:rsidP="00A57E25">
                  <w:pPr>
                    <w:spacing w:after="0" w:line="240" w:lineRule="auto"/>
                    <w:ind w:firstLine="106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Be …… ER</w:t>
                  </w:r>
                  <w:proofErr w:type="gramStart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…….</w:t>
                  </w:r>
                  <w:proofErr w:type="gramEnd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992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5EEEFFF1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991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11DDAFAC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3,4</w:t>
                  </w:r>
                </w:p>
              </w:tc>
              <w:tc>
                <w:tcPr>
                  <w:tcW w:w="3537" w:type="dxa"/>
                  <w:vMerge/>
                  <w:tcBorders>
                    <w:left w:val="single" w:sz="7" w:space="0" w:color="D3D3D3"/>
                    <w:right w:val="single" w:sz="8" w:space="0" w:color="A6A6A6" w:themeColor="background1" w:themeShade="A6"/>
                  </w:tcBorders>
                  <w:shd w:val="clear" w:color="auto" w:fill="D5DCE4" w:themeFill="text2" w:themeFillTint="33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00A91B47" w14:textId="4ABB336D" w:rsidR="00A57E25" w:rsidRPr="00A57E25" w:rsidRDefault="00A57E25" w:rsidP="00B178EC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  <w:tr w:rsidR="00A57E25" w:rsidRPr="00A57E25" w14:paraId="01A52E1E" w14:textId="77777777" w:rsidTr="00966E78">
              <w:trPr>
                <w:trHeight w:val="205"/>
              </w:trPr>
              <w:tc>
                <w:tcPr>
                  <w:tcW w:w="555" w:type="dxa"/>
                  <w:tcBorders>
                    <w:top w:val="single" w:sz="7" w:space="0" w:color="D3D3D3"/>
                    <w:left w:val="single" w:sz="8" w:space="0" w:color="A6A6A6" w:themeColor="background1" w:themeShade="A6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69345923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1560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184C8EAD" w14:textId="7C788526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19 …… 18</w:t>
                  </w:r>
                </w:p>
              </w:tc>
              <w:tc>
                <w:tcPr>
                  <w:tcW w:w="3118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4C0A3918" w14:textId="45C2F6DC" w:rsidR="00A57E25" w:rsidRPr="00A57E25" w:rsidRDefault="00A57E25" w:rsidP="00A57E25">
                  <w:pPr>
                    <w:spacing w:after="0" w:line="240" w:lineRule="auto"/>
                    <w:ind w:firstLine="106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Mu …… ER </w:t>
                  </w:r>
                  <w:proofErr w:type="gramStart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…….</w:t>
                  </w:r>
                  <w:proofErr w:type="gramEnd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992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3F3D3B0A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991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2B0EC8FF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3,14</w:t>
                  </w:r>
                </w:p>
              </w:tc>
              <w:tc>
                <w:tcPr>
                  <w:tcW w:w="3537" w:type="dxa"/>
                  <w:vMerge/>
                  <w:tcBorders>
                    <w:left w:val="single" w:sz="7" w:space="0" w:color="D3D3D3"/>
                    <w:right w:val="single" w:sz="8" w:space="0" w:color="A6A6A6" w:themeColor="background1" w:themeShade="A6"/>
                  </w:tcBorders>
                  <w:shd w:val="clear" w:color="auto" w:fill="D5DCE4" w:themeFill="text2" w:themeFillTint="33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7141BAB9" w14:textId="533798C9" w:rsidR="00A57E25" w:rsidRPr="00A57E25" w:rsidRDefault="00A57E25" w:rsidP="00B178EC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  <w:tr w:rsidR="00A57E25" w:rsidRPr="00A57E25" w14:paraId="55745E8B" w14:textId="77777777" w:rsidTr="00966E78">
              <w:trPr>
                <w:trHeight w:val="205"/>
              </w:trPr>
              <w:tc>
                <w:tcPr>
                  <w:tcW w:w="7216" w:type="dxa"/>
                  <w:gridSpan w:val="5"/>
                  <w:tcBorders>
                    <w:top w:val="single" w:sz="7" w:space="0" w:color="D3D3D3"/>
                    <w:left w:val="single" w:sz="8" w:space="0" w:color="A6A6A6" w:themeColor="background1" w:themeShade="A6"/>
                    <w:bottom w:val="single" w:sz="7" w:space="0" w:color="D3D3D3"/>
                    <w:right w:val="single" w:sz="7" w:space="0" w:color="D3D3D3"/>
                  </w:tcBorders>
                  <w:shd w:val="clear" w:color="auto" w:fill="F5F5F5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28D0E66B" w14:textId="77777777" w:rsidR="00A57E25" w:rsidRPr="00A57E25" w:rsidRDefault="00A57E25">
                  <w:pPr>
                    <w:spacing w:after="0" w:line="240" w:lineRule="auto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b/>
                      <w:color w:val="000000"/>
                      <w:sz w:val="22"/>
                      <w:szCs w:val="22"/>
                    </w:rPr>
                    <w:t xml:space="preserve">   Halkla İlişkiler ve Tanıtım (İÖ)</w:t>
                  </w:r>
                </w:p>
              </w:tc>
              <w:tc>
                <w:tcPr>
                  <w:tcW w:w="3537" w:type="dxa"/>
                  <w:vMerge/>
                  <w:tcBorders>
                    <w:left w:val="single" w:sz="7" w:space="0" w:color="D3D3D3"/>
                    <w:right w:val="single" w:sz="8" w:space="0" w:color="A6A6A6" w:themeColor="background1" w:themeShade="A6"/>
                  </w:tcBorders>
                  <w:shd w:val="clear" w:color="auto" w:fill="D5DCE4" w:themeFill="text2" w:themeFillTint="33"/>
                </w:tcPr>
                <w:p w14:paraId="38E6DF62" w14:textId="321A1C79" w:rsidR="00A57E25" w:rsidRPr="00A57E25" w:rsidRDefault="00A57E25" w:rsidP="00B178EC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  <w:tr w:rsidR="00A57E25" w:rsidRPr="00A57E25" w14:paraId="118640DA" w14:textId="77777777" w:rsidTr="00966E78">
              <w:trPr>
                <w:trHeight w:val="205"/>
              </w:trPr>
              <w:tc>
                <w:tcPr>
                  <w:tcW w:w="555" w:type="dxa"/>
                  <w:tcBorders>
                    <w:top w:val="single" w:sz="7" w:space="0" w:color="D3D3D3"/>
                    <w:left w:val="single" w:sz="8" w:space="0" w:color="A6A6A6" w:themeColor="background1" w:themeShade="A6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6C5BCB57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1560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1894C870" w14:textId="0BA530E2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0 ……. 28</w:t>
                  </w:r>
                </w:p>
              </w:tc>
              <w:tc>
                <w:tcPr>
                  <w:tcW w:w="3118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1EDA1FAB" w14:textId="190A2883" w:rsidR="00A57E25" w:rsidRPr="00A57E25" w:rsidRDefault="00A57E25" w:rsidP="00A57E25">
                  <w:pPr>
                    <w:spacing w:after="0" w:line="240" w:lineRule="auto"/>
                    <w:ind w:firstLine="106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Ab</w:t>
                  </w:r>
                  <w:proofErr w:type="gramStart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 ….</w:t>
                  </w:r>
                  <w:proofErr w:type="gramEnd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. GÖ ……</w:t>
                  </w:r>
                </w:p>
              </w:tc>
              <w:tc>
                <w:tcPr>
                  <w:tcW w:w="992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30FDB8B1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991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10A3226A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3,35</w:t>
                  </w:r>
                </w:p>
              </w:tc>
              <w:tc>
                <w:tcPr>
                  <w:tcW w:w="3537" w:type="dxa"/>
                  <w:vMerge/>
                  <w:tcBorders>
                    <w:left w:val="single" w:sz="7" w:space="0" w:color="D3D3D3"/>
                    <w:right w:val="single" w:sz="8" w:space="0" w:color="A6A6A6" w:themeColor="background1" w:themeShade="A6"/>
                  </w:tcBorders>
                  <w:shd w:val="clear" w:color="auto" w:fill="D5DCE4" w:themeFill="text2" w:themeFillTint="33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5D6BF441" w14:textId="548ABBD6" w:rsidR="00A57E25" w:rsidRPr="00A57E25" w:rsidRDefault="00A57E25" w:rsidP="00B178EC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  <w:tr w:rsidR="00A57E25" w:rsidRPr="00A57E25" w14:paraId="20B47C63" w14:textId="77777777" w:rsidTr="00966E78">
              <w:trPr>
                <w:trHeight w:val="205"/>
              </w:trPr>
              <w:tc>
                <w:tcPr>
                  <w:tcW w:w="555" w:type="dxa"/>
                  <w:tcBorders>
                    <w:top w:val="single" w:sz="7" w:space="0" w:color="D3D3D3"/>
                    <w:left w:val="single" w:sz="8" w:space="0" w:color="A6A6A6" w:themeColor="background1" w:themeShade="A6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66729980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1560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5577A714" w14:textId="6CB68BDA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0 ……. 39</w:t>
                  </w:r>
                </w:p>
              </w:tc>
              <w:tc>
                <w:tcPr>
                  <w:tcW w:w="3118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6A519376" w14:textId="02FD6A0B" w:rsidR="00A57E25" w:rsidRPr="00A57E25" w:rsidRDefault="00A57E25" w:rsidP="00A57E25">
                  <w:pPr>
                    <w:spacing w:after="0" w:line="240" w:lineRule="auto"/>
                    <w:ind w:firstLine="106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Em</w:t>
                  </w:r>
                  <w:proofErr w:type="gramStart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 …</w:t>
                  </w:r>
                  <w:r w:rsidR="00966E78">
                    <w:rPr>
                      <w:rFonts w:eastAsia="Arial"/>
                      <w:color w:val="000000"/>
                      <w:sz w:val="22"/>
                      <w:szCs w:val="22"/>
                    </w:rPr>
                    <w:t>.</w:t>
                  </w:r>
                  <w:proofErr w:type="gramEnd"/>
                  <w:r w:rsidR="00966E78">
                    <w:rPr>
                      <w:rFonts w:eastAsia="Arial"/>
                      <w:color w:val="000000"/>
                      <w:sz w:val="22"/>
                      <w:szCs w:val="22"/>
                    </w:rPr>
                    <w:t>.</w:t>
                  </w: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 KE ……</w:t>
                  </w:r>
                </w:p>
              </w:tc>
              <w:tc>
                <w:tcPr>
                  <w:tcW w:w="992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569316F8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991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63E500A8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3,31</w:t>
                  </w:r>
                </w:p>
              </w:tc>
              <w:tc>
                <w:tcPr>
                  <w:tcW w:w="3537" w:type="dxa"/>
                  <w:vMerge/>
                  <w:tcBorders>
                    <w:left w:val="single" w:sz="7" w:space="0" w:color="D3D3D3"/>
                    <w:right w:val="single" w:sz="8" w:space="0" w:color="A6A6A6" w:themeColor="background1" w:themeShade="A6"/>
                  </w:tcBorders>
                  <w:shd w:val="clear" w:color="auto" w:fill="D5DCE4" w:themeFill="text2" w:themeFillTint="33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635721B1" w14:textId="0B6E4D52" w:rsidR="00A57E25" w:rsidRPr="00A57E25" w:rsidRDefault="00A57E25" w:rsidP="00B178EC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  <w:tr w:rsidR="00A57E25" w:rsidRPr="00A57E25" w14:paraId="4F4EEA92" w14:textId="77777777" w:rsidTr="00966E78">
              <w:trPr>
                <w:trHeight w:val="205"/>
              </w:trPr>
              <w:tc>
                <w:tcPr>
                  <w:tcW w:w="555" w:type="dxa"/>
                  <w:tcBorders>
                    <w:top w:val="single" w:sz="7" w:space="0" w:color="D3D3D3"/>
                    <w:left w:val="single" w:sz="8" w:space="0" w:color="A6A6A6" w:themeColor="background1" w:themeShade="A6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4714A9D2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1560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7EC3BE8B" w14:textId="215BDA50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0 ……. 05</w:t>
                  </w:r>
                </w:p>
              </w:tc>
              <w:tc>
                <w:tcPr>
                  <w:tcW w:w="3118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3671D1DC" w14:textId="690B21C7" w:rsidR="00A57E25" w:rsidRPr="00A57E25" w:rsidRDefault="00A57E25" w:rsidP="00A57E25">
                  <w:pPr>
                    <w:spacing w:after="0" w:line="240" w:lineRule="auto"/>
                    <w:ind w:firstLine="106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Fe</w:t>
                  </w:r>
                  <w:proofErr w:type="gramStart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 ….</w:t>
                  </w:r>
                  <w:proofErr w:type="gramEnd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. PE ……</w:t>
                  </w:r>
                </w:p>
              </w:tc>
              <w:tc>
                <w:tcPr>
                  <w:tcW w:w="992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478CA609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991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79CA7B30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3,07</w:t>
                  </w:r>
                </w:p>
              </w:tc>
              <w:tc>
                <w:tcPr>
                  <w:tcW w:w="3537" w:type="dxa"/>
                  <w:vMerge/>
                  <w:tcBorders>
                    <w:left w:val="single" w:sz="7" w:space="0" w:color="D3D3D3"/>
                    <w:right w:val="single" w:sz="8" w:space="0" w:color="A6A6A6" w:themeColor="background1" w:themeShade="A6"/>
                  </w:tcBorders>
                  <w:shd w:val="clear" w:color="auto" w:fill="D5DCE4" w:themeFill="text2" w:themeFillTint="33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67E4CB0F" w14:textId="40A01B5D" w:rsidR="00A57E25" w:rsidRPr="00A57E25" w:rsidRDefault="00A57E25" w:rsidP="00B178EC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  <w:tr w:rsidR="00A57E25" w:rsidRPr="00A57E25" w14:paraId="3A1792CA" w14:textId="77777777" w:rsidTr="00966E78">
              <w:trPr>
                <w:trHeight w:val="205"/>
              </w:trPr>
              <w:tc>
                <w:tcPr>
                  <w:tcW w:w="555" w:type="dxa"/>
                  <w:tcBorders>
                    <w:top w:val="single" w:sz="7" w:space="0" w:color="D3D3D3"/>
                    <w:left w:val="single" w:sz="8" w:space="0" w:color="A6A6A6" w:themeColor="background1" w:themeShade="A6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2189C100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1560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3CBDEE4C" w14:textId="0294C432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0 ……. 04</w:t>
                  </w:r>
                </w:p>
              </w:tc>
              <w:tc>
                <w:tcPr>
                  <w:tcW w:w="3118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5D6BB685" w14:textId="35C0D8CC" w:rsidR="00A57E25" w:rsidRPr="00A57E25" w:rsidRDefault="00A57E25" w:rsidP="00A57E25">
                  <w:pPr>
                    <w:spacing w:after="0" w:line="240" w:lineRule="auto"/>
                    <w:ind w:firstLine="106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Et</w:t>
                  </w:r>
                  <w:proofErr w:type="gramStart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 ….</w:t>
                  </w:r>
                  <w:proofErr w:type="gramEnd"/>
                  <w:r w:rsidR="00966E78">
                    <w:rPr>
                      <w:rFonts w:eastAsia="Arial"/>
                      <w:color w:val="000000"/>
                      <w:sz w:val="22"/>
                      <w:szCs w:val="22"/>
                    </w:rPr>
                    <w:t>.</w:t>
                  </w: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 KA ……</w:t>
                  </w:r>
                </w:p>
              </w:tc>
              <w:tc>
                <w:tcPr>
                  <w:tcW w:w="992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0845EF27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991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7DF44EAE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,9</w:t>
                  </w:r>
                </w:p>
              </w:tc>
              <w:tc>
                <w:tcPr>
                  <w:tcW w:w="3537" w:type="dxa"/>
                  <w:vMerge/>
                  <w:tcBorders>
                    <w:left w:val="single" w:sz="7" w:space="0" w:color="D3D3D3"/>
                    <w:right w:val="single" w:sz="8" w:space="0" w:color="A6A6A6" w:themeColor="background1" w:themeShade="A6"/>
                  </w:tcBorders>
                  <w:shd w:val="clear" w:color="auto" w:fill="D5DCE4" w:themeFill="text2" w:themeFillTint="33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207B6D29" w14:textId="7977B2B2" w:rsidR="00A57E25" w:rsidRPr="00A57E25" w:rsidRDefault="00A57E25" w:rsidP="00B178EC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  <w:tr w:rsidR="00A57E25" w:rsidRPr="00A57E25" w14:paraId="73EE78CA" w14:textId="77777777" w:rsidTr="00966E78">
              <w:trPr>
                <w:trHeight w:val="205"/>
              </w:trPr>
              <w:tc>
                <w:tcPr>
                  <w:tcW w:w="555" w:type="dxa"/>
                  <w:tcBorders>
                    <w:top w:val="single" w:sz="7" w:space="0" w:color="D3D3D3"/>
                    <w:left w:val="single" w:sz="8" w:space="0" w:color="A6A6A6" w:themeColor="background1" w:themeShade="A6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35672181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1560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507D2EB3" w14:textId="5DCE35C0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19 ……. 05</w:t>
                  </w:r>
                </w:p>
              </w:tc>
              <w:tc>
                <w:tcPr>
                  <w:tcW w:w="3118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6D7564E3" w14:textId="7B2E43B1" w:rsidR="00A57E25" w:rsidRPr="00A57E25" w:rsidRDefault="00966E78" w:rsidP="00A57E25">
                  <w:pPr>
                    <w:spacing w:after="0" w:line="240" w:lineRule="auto"/>
                    <w:ind w:firstLine="106"/>
                    <w:rPr>
                      <w:sz w:val="22"/>
                      <w:szCs w:val="22"/>
                    </w:rPr>
                  </w:pPr>
                  <w:proofErr w:type="spellStart"/>
                  <w:r>
                    <w:rPr>
                      <w:rFonts w:eastAsia="Arial"/>
                      <w:color w:val="000000"/>
                      <w:sz w:val="22"/>
                      <w:szCs w:val="22"/>
                    </w:rPr>
                    <w:t>Ra</w:t>
                  </w:r>
                  <w:proofErr w:type="spellEnd"/>
                  <w:proofErr w:type="gramStart"/>
                  <w:r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 </w:t>
                  </w:r>
                  <w:r w:rsidR="00A57E25"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….</w:t>
                  </w:r>
                  <w:proofErr w:type="gramEnd"/>
                  <w:r w:rsidR="00A57E25"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. …….  AK ……</w:t>
                  </w:r>
                </w:p>
              </w:tc>
              <w:tc>
                <w:tcPr>
                  <w:tcW w:w="992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4BAC4CD4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991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2C0C3E4E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3,8</w:t>
                  </w:r>
                </w:p>
              </w:tc>
              <w:tc>
                <w:tcPr>
                  <w:tcW w:w="3537" w:type="dxa"/>
                  <w:vMerge/>
                  <w:tcBorders>
                    <w:left w:val="single" w:sz="7" w:space="0" w:color="D3D3D3"/>
                    <w:right w:val="single" w:sz="8" w:space="0" w:color="A6A6A6" w:themeColor="background1" w:themeShade="A6"/>
                  </w:tcBorders>
                  <w:shd w:val="clear" w:color="auto" w:fill="D5DCE4" w:themeFill="text2" w:themeFillTint="33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6CBEEF47" w14:textId="1FFC1F8F" w:rsidR="00A57E25" w:rsidRPr="00A57E25" w:rsidRDefault="00A57E25" w:rsidP="00B178EC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  <w:tr w:rsidR="00A57E25" w:rsidRPr="00A57E25" w14:paraId="16ABDA8B" w14:textId="77777777" w:rsidTr="00966E78">
              <w:trPr>
                <w:trHeight w:val="205"/>
              </w:trPr>
              <w:tc>
                <w:tcPr>
                  <w:tcW w:w="555" w:type="dxa"/>
                  <w:tcBorders>
                    <w:top w:val="single" w:sz="7" w:space="0" w:color="D3D3D3"/>
                    <w:left w:val="single" w:sz="8" w:space="0" w:color="A6A6A6" w:themeColor="background1" w:themeShade="A6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1E9CE348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6</w:t>
                  </w:r>
                </w:p>
              </w:tc>
              <w:tc>
                <w:tcPr>
                  <w:tcW w:w="1560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03C80B6A" w14:textId="3BB62256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19 ……. 26</w:t>
                  </w:r>
                </w:p>
              </w:tc>
              <w:tc>
                <w:tcPr>
                  <w:tcW w:w="3118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2C6A9536" w14:textId="708AAE4D" w:rsidR="00A57E25" w:rsidRPr="00A57E25" w:rsidRDefault="00A57E25" w:rsidP="00A57E25">
                  <w:pPr>
                    <w:spacing w:after="0" w:line="240" w:lineRule="auto"/>
                    <w:ind w:firstLine="106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Tu</w:t>
                  </w:r>
                  <w:proofErr w:type="gramStart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 …</w:t>
                  </w:r>
                  <w:r w:rsidR="00966E78">
                    <w:rPr>
                      <w:rFonts w:eastAsia="Arial"/>
                      <w:color w:val="000000"/>
                      <w:sz w:val="22"/>
                      <w:szCs w:val="22"/>
                    </w:rPr>
                    <w:t>.</w:t>
                  </w:r>
                  <w:proofErr w:type="gramEnd"/>
                  <w:r w:rsidR="00966E78">
                    <w:rPr>
                      <w:rFonts w:eastAsia="Arial"/>
                      <w:color w:val="000000"/>
                      <w:sz w:val="22"/>
                      <w:szCs w:val="22"/>
                    </w:rPr>
                    <w:t>.</w:t>
                  </w: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 DU ……</w:t>
                  </w:r>
                </w:p>
              </w:tc>
              <w:tc>
                <w:tcPr>
                  <w:tcW w:w="992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0FEAF8D6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991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4458D068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3,7</w:t>
                  </w:r>
                </w:p>
              </w:tc>
              <w:tc>
                <w:tcPr>
                  <w:tcW w:w="3537" w:type="dxa"/>
                  <w:vMerge/>
                  <w:tcBorders>
                    <w:left w:val="single" w:sz="7" w:space="0" w:color="D3D3D3"/>
                    <w:right w:val="single" w:sz="8" w:space="0" w:color="A6A6A6" w:themeColor="background1" w:themeShade="A6"/>
                  </w:tcBorders>
                  <w:shd w:val="clear" w:color="auto" w:fill="D5DCE4" w:themeFill="text2" w:themeFillTint="33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1E3FF522" w14:textId="11A1A8D1" w:rsidR="00A57E25" w:rsidRPr="00A57E25" w:rsidRDefault="00A57E25" w:rsidP="00B178EC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  <w:tr w:rsidR="00A57E25" w:rsidRPr="00A57E25" w14:paraId="407203BA" w14:textId="77777777" w:rsidTr="00966E78">
              <w:trPr>
                <w:trHeight w:val="205"/>
              </w:trPr>
              <w:tc>
                <w:tcPr>
                  <w:tcW w:w="555" w:type="dxa"/>
                  <w:tcBorders>
                    <w:top w:val="single" w:sz="7" w:space="0" w:color="D3D3D3"/>
                    <w:left w:val="single" w:sz="8" w:space="0" w:color="A6A6A6" w:themeColor="background1" w:themeShade="A6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59EBBB05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7</w:t>
                  </w:r>
                </w:p>
              </w:tc>
              <w:tc>
                <w:tcPr>
                  <w:tcW w:w="1560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43729552" w14:textId="7CF98349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19 ……. 29</w:t>
                  </w:r>
                </w:p>
              </w:tc>
              <w:tc>
                <w:tcPr>
                  <w:tcW w:w="3118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1DD730D9" w14:textId="622DE239" w:rsidR="00A57E25" w:rsidRPr="00A57E25" w:rsidRDefault="00A57E25" w:rsidP="00A57E25">
                  <w:pPr>
                    <w:spacing w:after="0" w:line="240" w:lineRule="auto"/>
                    <w:ind w:firstLine="106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Be</w:t>
                  </w:r>
                  <w:proofErr w:type="gramStart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 ….</w:t>
                  </w:r>
                  <w:proofErr w:type="gramEnd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. ÇO …</w:t>
                  </w:r>
                  <w:r w:rsidR="00966E78">
                    <w:rPr>
                      <w:rFonts w:eastAsia="Arial"/>
                      <w:color w:val="000000"/>
                      <w:sz w:val="22"/>
                      <w:szCs w:val="22"/>
                    </w:rPr>
                    <w:t>…</w:t>
                  </w:r>
                </w:p>
              </w:tc>
              <w:tc>
                <w:tcPr>
                  <w:tcW w:w="992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6379C84D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991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52061926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3,41</w:t>
                  </w:r>
                </w:p>
              </w:tc>
              <w:tc>
                <w:tcPr>
                  <w:tcW w:w="3537" w:type="dxa"/>
                  <w:vMerge/>
                  <w:tcBorders>
                    <w:left w:val="single" w:sz="7" w:space="0" w:color="D3D3D3"/>
                    <w:right w:val="single" w:sz="8" w:space="0" w:color="A6A6A6" w:themeColor="background1" w:themeShade="A6"/>
                  </w:tcBorders>
                  <w:shd w:val="clear" w:color="auto" w:fill="D5DCE4" w:themeFill="text2" w:themeFillTint="33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4EFFA537" w14:textId="2401E43F" w:rsidR="00A57E25" w:rsidRPr="00A57E25" w:rsidRDefault="00A57E25" w:rsidP="00B178EC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  <w:tr w:rsidR="00A57E25" w:rsidRPr="00A57E25" w14:paraId="757A9D3A" w14:textId="77777777" w:rsidTr="00966E78">
              <w:trPr>
                <w:trHeight w:val="205"/>
              </w:trPr>
              <w:tc>
                <w:tcPr>
                  <w:tcW w:w="555" w:type="dxa"/>
                  <w:tcBorders>
                    <w:top w:val="single" w:sz="7" w:space="0" w:color="D3D3D3"/>
                    <w:left w:val="single" w:sz="8" w:space="0" w:color="A6A6A6" w:themeColor="background1" w:themeShade="A6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7105BAC1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8</w:t>
                  </w:r>
                </w:p>
              </w:tc>
              <w:tc>
                <w:tcPr>
                  <w:tcW w:w="1560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03DA6332" w14:textId="5DCD8E06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19 ……. 22</w:t>
                  </w:r>
                </w:p>
              </w:tc>
              <w:tc>
                <w:tcPr>
                  <w:tcW w:w="3118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6C1C29FC" w14:textId="28B8FBAF" w:rsidR="00A57E25" w:rsidRPr="00A57E25" w:rsidRDefault="00A57E25" w:rsidP="00A57E25">
                  <w:pPr>
                    <w:spacing w:after="0" w:line="240" w:lineRule="auto"/>
                    <w:ind w:firstLine="106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İr</w:t>
                  </w:r>
                  <w:proofErr w:type="gramStart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 </w:t>
                  </w:r>
                  <w:r w:rsidR="00966E78">
                    <w:rPr>
                      <w:rFonts w:eastAsia="Arial"/>
                      <w:color w:val="000000"/>
                      <w:sz w:val="22"/>
                      <w:szCs w:val="22"/>
                    </w:rPr>
                    <w:t>.</w:t>
                  </w: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…</w:t>
                  </w:r>
                  <w:proofErr w:type="gramEnd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. …</w:t>
                  </w:r>
                  <w:r w:rsidR="00966E78">
                    <w:rPr>
                      <w:rFonts w:eastAsia="Arial"/>
                      <w:color w:val="000000"/>
                      <w:sz w:val="22"/>
                      <w:szCs w:val="22"/>
                    </w:rPr>
                    <w:t>..</w:t>
                  </w: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 ÖZ ……</w:t>
                  </w:r>
                </w:p>
              </w:tc>
              <w:tc>
                <w:tcPr>
                  <w:tcW w:w="992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0F83AAED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991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4940FBAC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3,36</w:t>
                  </w:r>
                </w:p>
              </w:tc>
              <w:tc>
                <w:tcPr>
                  <w:tcW w:w="3537" w:type="dxa"/>
                  <w:vMerge/>
                  <w:tcBorders>
                    <w:left w:val="single" w:sz="7" w:space="0" w:color="D3D3D3"/>
                    <w:right w:val="single" w:sz="8" w:space="0" w:color="A6A6A6" w:themeColor="background1" w:themeShade="A6"/>
                  </w:tcBorders>
                  <w:shd w:val="clear" w:color="auto" w:fill="D5DCE4" w:themeFill="text2" w:themeFillTint="33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5D03CA74" w14:textId="1E4C69C3" w:rsidR="00A57E25" w:rsidRPr="00A57E25" w:rsidRDefault="00A57E25" w:rsidP="00B178EC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  <w:tr w:rsidR="00A57E25" w:rsidRPr="00A57E25" w14:paraId="1C43AE23" w14:textId="77777777" w:rsidTr="00966E78">
              <w:trPr>
                <w:trHeight w:val="205"/>
              </w:trPr>
              <w:tc>
                <w:tcPr>
                  <w:tcW w:w="555" w:type="dxa"/>
                  <w:tcBorders>
                    <w:top w:val="single" w:sz="7" w:space="0" w:color="D3D3D3"/>
                    <w:left w:val="single" w:sz="8" w:space="0" w:color="A6A6A6" w:themeColor="background1" w:themeShade="A6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7BEEB925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9</w:t>
                  </w:r>
                </w:p>
              </w:tc>
              <w:tc>
                <w:tcPr>
                  <w:tcW w:w="1560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1041C30B" w14:textId="13479A7D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19 ……. 12</w:t>
                  </w:r>
                </w:p>
              </w:tc>
              <w:tc>
                <w:tcPr>
                  <w:tcW w:w="3118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45E4478D" w14:textId="67107718" w:rsidR="00A57E25" w:rsidRPr="00A57E25" w:rsidRDefault="00A57E25" w:rsidP="00A57E25">
                  <w:pPr>
                    <w:spacing w:after="0" w:line="240" w:lineRule="auto"/>
                    <w:ind w:firstLine="106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D</w:t>
                  </w:r>
                  <w:r>
                    <w:rPr>
                      <w:rFonts w:eastAsia="Arial"/>
                      <w:color w:val="000000"/>
                      <w:sz w:val="22"/>
                      <w:szCs w:val="22"/>
                    </w:rPr>
                    <w:t>a</w:t>
                  </w:r>
                  <w:proofErr w:type="gramStart"/>
                  <w:r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 ….</w:t>
                  </w:r>
                  <w:proofErr w:type="gramEnd"/>
                  <w:r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. </w:t>
                  </w: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KA ……</w:t>
                  </w:r>
                </w:p>
              </w:tc>
              <w:tc>
                <w:tcPr>
                  <w:tcW w:w="992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6199BBCB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991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61C65733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3,12</w:t>
                  </w:r>
                </w:p>
              </w:tc>
              <w:tc>
                <w:tcPr>
                  <w:tcW w:w="3537" w:type="dxa"/>
                  <w:vMerge/>
                  <w:tcBorders>
                    <w:left w:val="single" w:sz="7" w:space="0" w:color="D3D3D3"/>
                    <w:right w:val="single" w:sz="8" w:space="0" w:color="A6A6A6" w:themeColor="background1" w:themeShade="A6"/>
                  </w:tcBorders>
                  <w:shd w:val="clear" w:color="auto" w:fill="D5DCE4" w:themeFill="text2" w:themeFillTint="33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110C346B" w14:textId="6DBCC086" w:rsidR="00A57E25" w:rsidRPr="00A57E25" w:rsidRDefault="00A57E25" w:rsidP="00B178EC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  <w:tr w:rsidR="00A57E25" w:rsidRPr="00A57E25" w14:paraId="715CECED" w14:textId="77777777" w:rsidTr="00966E78">
              <w:trPr>
                <w:trHeight w:val="205"/>
              </w:trPr>
              <w:tc>
                <w:tcPr>
                  <w:tcW w:w="555" w:type="dxa"/>
                  <w:tcBorders>
                    <w:top w:val="single" w:sz="7" w:space="0" w:color="D3D3D3"/>
                    <w:left w:val="single" w:sz="8" w:space="0" w:color="A6A6A6" w:themeColor="background1" w:themeShade="A6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6B7C3035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1560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165243A3" w14:textId="452991A5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19 ……. 40</w:t>
                  </w:r>
                </w:p>
              </w:tc>
              <w:tc>
                <w:tcPr>
                  <w:tcW w:w="3118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6CF98AB8" w14:textId="729F6822" w:rsidR="00A57E25" w:rsidRPr="00A57E25" w:rsidRDefault="00A57E25" w:rsidP="00A57E25">
                  <w:pPr>
                    <w:spacing w:after="0" w:line="240" w:lineRule="auto"/>
                    <w:ind w:firstLine="106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Ya …. YE </w:t>
                  </w:r>
                  <w:proofErr w:type="gramStart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…….</w:t>
                  </w:r>
                  <w:proofErr w:type="gramEnd"/>
                </w:p>
              </w:tc>
              <w:tc>
                <w:tcPr>
                  <w:tcW w:w="992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3C4BB220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991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3EFD4413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,99</w:t>
                  </w:r>
                </w:p>
              </w:tc>
              <w:tc>
                <w:tcPr>
                  <w:tcW w:w="3537" w:type="dxa"/>
                  <w:vMerge/>
                  <w:tcBorders>
                    <w:left w:val="single" w:sz="7" w:space="0" w:color="D3D3D3"/>
                    <w:right w:val="single" w:sz="8" w:space="0" w:color="A6A6A6" w:themeColor="background1" w:themeShade="A6"/>
                  </w:tcBorders>
                  <w:shd w:val="clear" w:color="auto" w:fill="D5DCE4" w:themeFill="text2" w:themeFillTint="33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15296D90" w14:textId="2D0A1AA1" w:rsidR="00A57E25" w:rsidRPr="00A57E25" w:rsidRDefault="00A57E25" w:rsidP="00B178EC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  <w:tr w:rsidR="00A57E25" w:rsidRPr="00A57E25" w14:paraId="7D1ECB68" w14:textId="77777777" w:rsidTr="00966E78">
              <w:trPr>
                <w:trHeight w:val="205"/>
              </w:trPr>
              <w:tc>
                <w:tcPr>
                  <w:tcW w:w="7216" w:type="dxa"/>
                  <w:gridSpan w:val="5"/>
                  <w:tcBorders>
                    <w:top w:val="single" w:sz="7" w:space="0" w:color="D3D3D3"/>
                    <w:left w:val="single" w:sz="8" w:space="0" w:color="A6A6A6" w:themeColor="background1" w:themeShade="A6"/>
                    <w:bottom w:val="single" w:sz="7" w:space="0" w:color="D3D3D3"/>
                    <w:right w:val="single" w:sz="7" w:space="0" w:color="D3D3D3"/>
                  </w:tcBorders>
                  <w:shd w:val="clear" w:color="auto" w:fill="F5F5F5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135E554A" w14:textId="77777777" w:rsidR="00A57E25" w:rsidRPr="00A57E25" w:rsidRDefault="00A57E25">
                  <w:pPr>
                    <w:spacing w:after="0" w:line="240" w:lineRule="auto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b/>
                      <w:color w:val="000000"/>
                      <w:sz w:val="22"/>
                      <w:szCs w:val="22"/>
                    </w:rPr>
                    <w:t xml:space="preserve">   Tapu ve Kadastro (İÖ)</w:t>
                  </w:r>
                </w:p>
              </w:tc>
              <w:tc>
                <w:tcPr>
                  <w:tcW w:w="3537" w:type="dxa"/>
                  <w:vMerge/>
                  <w:tcBorders>
                    <w:left w:val="single" w:sz="7" w:space="0" w:color="D3D3D3"/>
                    <w:right w:val="single" w:sz="8" w:space="0" w:color="A6A6A6" w:themeColor="background1" w:themeShade="A6"/>
                  </w:tcBorders>
                  <w:shd w:val="clear" w:color="auto" w:fill="D5DCE4" w:themeFill="text2" w:themeFillTint="33"/>
                </w:tcPr>
                <w:p w14:paraId="14FA221B" w14:textId="45927906" w:rsidR="00A57E25" w:rsidRPr="00A57E25" w:rsidRDefault="00A57E25" w:rsidP="00B178EC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  <w:tr w:rsidR="00A57E25" w:rsidRPr="00A57E25" w14:paraId="1914380D" w14:textId="77777777" w:rsidTr="00966E78">
              <w:trPr>
                <w:trHeight w:val="205"/>
              </w:trPr>
              <w:tc>
                <w:tcPr>
                  <w:tcW w:w="555" w:type="dxa"/>
                  <w:tcBorders>
                    <w:top w:val="single" w:sz="7" w:space="0" w:color="D3D3D3"/>
                    <w:left w:val="single" w:sz="8" w:space="0" w:color="A6A6A6" w:themeColor="background1" w:themeShade="A6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216E4EEB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1560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1FD643D9" w14:textId="522CF6A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0 ……. 36</w:t>
                  </w:r>
                </w:p>
              </w:tc>
              <w:tc>
                <w:tcPr>
                  <w:tcW w:w="3118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79F59154" w14:textId="117C8FA5" w:rsidR="00A57E25" w:rsidRPr="00A57E25" w:rsidRDefault="00A57E25" w:rsidP="00A57E25">
                  <w:pPr>
                    <w:spacing w:after="0" w:line="240" w:lineRule="auto"/>
                    <w:ind w:firstLine="106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Ar </w:t>
                  </w:r>
                  <w:r>
                    <w:rPr>
                      <w:rFonts w:eastAsia="Arial"/>
                      <w:color w:val="000000"/>
                      <w:sz w:val="22"/>
                      <w:szCs w:val="22"/>
                    </w:rPr>
                    <w:t>…</w:t>
                  </w: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. Çİ</w:t>
                  </w:r>
                  <w:r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 </w:t>
                  </w: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…</w:t>
                  </w:r>
                  <w:r>
                    <w:rPr>
                      <w:rFonts w:eastAsia="Arial"/>
                      <w:color w:val="000000"/>
                      <w:sz w:val="22"/>
                      <w:szCs w:val="22"/>
                    </w:rPr>
                    <w:t>…</w:t>
                  </w:r>
                </w:p>
              </w:tc>
              <w:tc>
                <w:tcPr>
                  <w:tcW w:w="992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5CD537E1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991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7ACD9005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3,41</w:t>
                  </w:r>
                </w:p>
              </w:tc>
              <w:tc>
                <w:tcPr>
                  <w:tcW w:w="3537" w:type="dxa"/>
                  <w:vMerge/>
                  <w:tcBorders>
                    <w:left w:val="single" w:sz="7" w:space="0" w:color="D3D3D3"/>
                    <w:right w:val="single" w:sz="8" w:space="0" w:color="A6A6A6" w:themeColor="background1" w:themeShade="A6"/>
                  </w:tcBorders>
                  <w:shd w:val="clear" w:color="auto" w:fill="D5DCE4" w:themeFill="text2" w:themeFillTint="33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3B1B157D" w14:textId="6E247FAF" w:rsidR="00A57E25" w:rsidRPr="00A57E25" w:rsidRDefault="00A57E25" w:rsidP="00B178EC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  <w:tr w:rsidR="00A57E25" w:rsidRPr="00A57E25" w14:paraId="4D3F933E" w14:textId="77777777" w:rsidTr="00966E78">
              <w:trPr>
                <w:trHeight w:val="205"/>
              </w:trPr>
              <w:tc>
                <w:tcPr>
                  <w:tcW w:w="555" w:type="dxa"/>
                  <w:tcBorders>
                    <w:top w:val="single" w:sz="7" w:space="0" w:color="D3D3D3"/>
                    <w:left w:val="single" w:sz="8" w:space="0" w:color="A6A6A6" w:themeColor="background1" w:themeShade="A6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37B703D2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1560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031A5281" w14:textId="394BD3DD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0 ……. 14</w:t>
                  </w:r>
                </w:p>
              </w:tc>
              <w:tc>
                <w:tcPr>
                  <w:tcW w:w="3118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23DBCFB8" w14:textId="04EBB46D" w:rsidR="00A57E25" w:rsidRPr="00A57E25" w:rsidRDefault="00A57E25" w:rsidP="00A57E25">
                  <w:pPr>
                    <w:spacing w:after="0" w:line="240" w:lineRule="auto"/>
                    <w:ind w:firstLine="106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Er</w:t>
                  </w:r>
                  <w:proofErr w:type="gramStart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 ….</w:t>
                  </w:r>
                  <w:proofErr w:type="gramEnd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. BU ……</w:t>
                  </w:r>
                </w:p>
              </w:tc>
              <w:tc>
                <w:tcPr>
                  <w:tcW w:w="992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42BC89CE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991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55FF8B03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3,31</w:t>
                  </w:r>
                </w:p>
              </w:tc>
              <w:tc>
                <w:tcPr>
                  <w:tcW w:w="3537" w:type="dxa"/>
                  <w:vMerge/>
                  <w:tcBorders>
                    <w:left w:val="single" w:sz="7" w:space="0" w:color="D3D3D3"/>
                    <w:right w:val="single" w:sz="8" w:space="0" w:color="A6A6A6" w:themeColor="background1" w:themeShade="A6"/>
                  </w:tcBorders>
                  <w:shd w:val="clear" w:color="auto" w:fill="D5DCE4" w:themeFill="text2" w:themeFillTint="33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4784D080" w14:textId="16899381" w:rsidR="00A57E25" w:rsidRPr="00A57E25" w:rsidRDefault="00A57E25" w:rsidP="00B178EC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  <w:tr w:rsidR="00A57E25" w:rsidRPr="00A57E25" w14:paraId="6295E031" w14:textId="77777777" w:rsidTr="00966E78">
              <w:trPr>
                <w:trHeight w:val="205"/>
              </w:trPr>
              <w:tc>
                <w:tcPr>
                  <w:tcW w:w="555" w:type="dxa"/>
                  <w:tcBorders>
                    <w:top w:val="single" w:sz="7" w:space="0" w:color="D3D3D3"/>
                    <w:left w:val="single" w:sz="8" w:space="0" w:color="A6A6A6" w:themeColor="background1" w:themeShade="A6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1B009C13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1560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0170439F" w14:textId="3D59F7D1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0 ……. 01</w:t>
                  </w:r>
                </w:p>
              </w:tc>
              <w:tc>
                <w:tcPr>
                  <w:tcW w:w="3118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4ADEDF83" w14:textId="60539D33" w:rsidR="00A57E25" w:rsidRPr="00A57E25" w:rsidRDefault="00A57E25" w:rsidP="00A57E25">
                  <w:pPr>
                    <w:spacing w:after="0" w:line="240" w:lineRule="auto"/>
                    <w:ind w:firstLine="106"/>
                    <w:rPr>
                      <w:sz w:val="22"/>
                      <w:szCs w:val="22"/>
                    </w:rPr>
                  </w:pPr>
                  <w:proofErr w:type="spellStart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Ga</w:t>
                  </w:r>
                  <w:proofErr w:type="spellEnd"/>
                  <w:proofErr w:type="gramStart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 ….</w:t>
                  </w:r>
                  <w:proofErr w:type="gramEnd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. BA ……</w:t>
                  </w:r>
                </w:p>
              </w:tc>
              <w:tc>
                <w:tcPr>
                  <w:tcW w:w="992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633179A2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991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7C14275F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3,29</w:t>
                  </w:r>
                </w:p>
              </w:tc>
              <w:tc>
                <w:tcPr>
                  <w:tcW w:w="3537" w:type="dxa"/>
                  <w:vMerge/>
                  <w:tcBorders>
                    <w:left w:val="single" w:sz="7" w:space="0" w:color="D3D3D3"/>
                    <w:right w:val="single" w:sz="8" w:space="0" w:color="A6A6A6" w:themeColor="background1" w:themeShade="A6"/>
                  </w:tcBorders>
                  <w:shd w:val="clear" w:color="auto" w:fill="D5DCE4" w:themeFill="text2" w:themeFillTint="33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2C375A74" w14:textId="28F86C81" w:rsidR="00A57E25" w:rsidRPr="00A57E25" w:rsidRDefault="00A57E25" w:rsidP="00B178EC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  <w:tr w:rsidR="00A57E25" w:rsidRPr="00A57E25" w14:paraId="603227E8" w14:textId="77777777" w:rsidTr="00966E78">
              <w:trPr>
                <w:trHeight w:val="205"/>
              </w:trPr>
              <w:tc>
                <w:tcPr>
                  <w:tcW w:w="555" w:type="dxa"/>
                  <w:tcBorders>
                    <w:top w:val="single" w:sz="7" w:space="0" w:color="D3D3D3"/>
                    <w:left w:val="single" w:sz="8" w:space="0" w:color="A6A6A6" w:themeColor="background1" w:themeShade="A6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2AC69FA7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1560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20E79A11" w14:textId="0E2011EE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0 ……. 26</w:t>
                  </w:r>
                </w:p>
              </w:tc>
              <w:tc>
                <w:tcPr>
                  <w:tcW w:w="3118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700E5431" w14:textId="24C026A1" w:rsidR="00A57E25" w:rsidRPr="00A57E25" w:rsidRDefault="00A57E25" w:rsidP="00A57E25">
                  <w:pPr>
                    <w:spacing w:after="0" w:line="240" w:lineRule="auto"/>
                    <w:ind w:firstLine="106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Me …. UY ……</w:t>
                  </w:r>
                </w:p>
              </w:tc>
              <w:tc>
                <w:tcPr>
                  <w:tcW w:w="992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70C0C9B8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991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2F0783AB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3,29</w:t>
                  </w:r>
                </w:p>
              </w:tc>
              <w:tc>
                <w:tcPr>
                  <w:tcW w:w="3537" w:type="dxa"/>
                  <w:vMerge/>
                  <w:tcBorders>
                    <w:left w:val="single" w:sz="7" w:space="0" w:color="D3D3D3"/>
                    <w:right w:val="single" w:sz="8" w:space="0" w:color="A6A6A6" w:themeColor="background1" w:themeShade="A6"/>
                  </w:tcBorders>
                  <w:shd w:val="clear" w:color="auto" w:fill="D5DCE4" w:themeFill="text2" w:themeFillTint="33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4E52F948" w14:textId="3469BD0C" w:rsidR="00A57E25" w:rsidRPr="00A57E25" w:rsidRDefault="00A57E25" w:rsidP="00B178EC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  <w:tr w:rsidR="00A57E25" w:rsidRPr="00A57E25" w14:paraId="40020AAC" w14:textId="77777777" w:rsidTr="00966E78">
              <w:trPr>
                <w:trHeight w:val="205"/>
              </w:trPr>
              <w:tc>
                <w:tcPr>
                  <w:tcW w:w="555" w:type="dxa"/>
                  <w:tcBorders>
                    <w:top w:val="single" w:sz="7" w:space="0" w:color="D3D3D3"/>
                    <w:left w:val="single" w:sz="8" w:space="0" w:color="A6A6A6" w:themeColor="background1" w:themeShade="A6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7F31C692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1560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339BC055" w14:textId="0D9A9A85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19 ……. 41</w:t>
                  </w:r>
                </w:p>
              </w:tc>
              <w:tc>
                <w:tcPr>
                  <w:tcW w:w="3118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792E48EE" w14:textId="17759BB7" w:rsidR="00A57E25" w:rsidRPr="00A57E25" w:rsidRDefault="00A57E25" w:rsidP="00A57E25">
                  <w:pPr>
                    <w:spacing w:after="0" w:line="240" w:lineRule="auto"/>
                    <w:ind w:firstLine="106"/>
                    <w:rPr>
                      <w:sz w:val="22"/>
                      <w:szCs w:val="22"/>
                    </w:rPr>
                  </w:pPr>
                  <w:proofErr w:type="spellStart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Sı</w:t>
                  </w:r>
                  <w:proofErr w:type="spellEnd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 …... BA </w:t>
                  </w:r>
                  <w:proofErr w:type="gramStart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…….</w:t>
                  </w:r>
                  <w:proofErr w:type="gramEnd"/>
                </w:p>
              </w:tc>
              <w:tc>
                <w:tcPr>
                  <w:tcW w:w="992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7FB0BA4F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991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39E85F9C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3,73</w:t>
                  </w:r>
                </w:p>
              </w:tc>
              <w:tc>
                <w:tcPr>
                  <w:tcW w:w="3537" w:type="dxa"/>
                  <w:vMerge/>
                  <w:tcBorders>
                    <w:left w:val="single" w:sz="7" w:space="0" w:color="D3D3D3"/>
                    <w:right w:val="single" w:sz="8" w:space="0" w:color="A6A6A6" w:themeColor="background1" w:themeShade="A6"/>
                  </w:tcBorders>
                  <w:shd w:val="clear" w:color="auto" w:fill="D5DCE4" w:themeFill="text2" w:themeFillTint="33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22A8C7B4" w14:textId="36742700" w:rsidR="00A57E25" w:rsidRPr="00A57E25" w:rsidRDefault="00A57E25" w:rsidP="00B178EC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  <w:tr w:rsidR="00A57E25" w:rsidRPr="00A57E25" w14:paraId="4E41E085" w14:textId="77777777" w:rsidTr="00966E78">
              <w:trPr>
                <w:trHeight w:val="205"/>
              </w:trPr>
              <w:tc>
                <w:tcPr>
                  <w:tcW w:w="555" w:type="dxa"/>
                  <w:tcBorders>
                    <w:top w:val="single" w:sz="7" w:space="0" w:color="D3D3D3"/>
                    <w:left w:val="single" w:sz="8" w:space="0" w:color="A6A6A6" w:themeColor="background1" w:themeShade="A6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296050DC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6</w:t>
                  </w:r>
                </w:p>
              </w:tc>
              <w:tc>
                <w:tcPr>
                  <w:tcW w:w="1560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6F0AE2BB" w14:textId="52FD978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19 ……. 26</w:t>
                  </w:r>
                </w:p>
              </w:tc>
              <w:tc>
                <w:tcPr>
                  <w:tcW w:w="3118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0FA925D5" w14:textId="3B741C35" w:rsidR="00A57E25" w:rsidRPr="00A57E25" w:rsidRDefault="00A57E25" w:rsidP="00A57E25">
                  <w:pPr>
                    <w:spacing w:after="0" w:line="240" w:lineRule="auto"/>
                    <w:ind w:firstLine="106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Be</w:t>
                  </w:r>
                  <w:proofErr w:type="gramStart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 ….</w:t>
                  </w:r>
                  <w:proofErr w:type="gramEnd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. AK </w:t>
                  </w:r>
                  <w:proofErr w:type="gramStart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…….</w:t>
                  </w:r>
                  <w:proofErr w:type="gramEnd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992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671D26A1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991" w:type="dxa"/>
                  <w:tcBorders>
                    <w:top w:val="single" w:sz="7" w:space="0" w:color="D3D3D3"/>
                    <w:left w:val="single" w:sz="7" w:space="0" w:color="D3D3D3"/>
                    <w:bottom w:val="single" w:sz="7" w:space="0" w:color="D3D3D3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645FEEEA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3,22</w:t>
                  </w:r>
                </w:p>
              </w:tc>
              <w:tc>
                <w:tcPr>
                  <w:tcW w:w="3537" w:type="dxa"/>
                  <w:vMerge/>
                  <w:tcBorders>
                    <w:left w:val="single" w:sz="7" w:space="0" w:color="D3D3D3"/>
                    <w:right w:val="single" w:sz="8" w:space="0" w:color="A6A6A6" w:themeColor="background1" w:themeShade="A6"/>
                  </w:tcBorders>
                  <w:shd w:val="clear" w:color="auto" w:fill="D5DCE4" w:themeFill="text2" w:themeFillTint="33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4F5D6D96" w14:textId="32ABD9FD" w:rsidR="00A57E25" w:rsidRPr="00A57E25" w:rsidRDefault="00A57E25" w:rsidP="00B178EC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  <w:tr w:rsidR="00A57E25" w:rsidRPr="00A57E25" w14:paraId="419D5E87" w14:textId="77777777" w:rsidTr="00966E78">
              <w:trPr>
                <w:trHeight w:val="205"/>
              </w:trPr>
              <w:tc>
                <w:tcPr>
                  <w:tcW w:w="555" w:type="dxa"/>
                  <w:tcBorders>
                    <w:top w:val="single" w:sz="7" w:space="0" w:color="D3D3D3"/>
                    <w:left w:val="single" w:sz="8" w:space="0" w:color="A6A6A6" w:themeColor="background1" w:themeShade="A6"/>
                    <w:bottom w:val="single" w:sz="8" w:space="0" w:color="A6A6A6" w:themeColor="background1" w:themeShade="A6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504F1DAA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7</w:t>
                  </w:r>
                </w:p>
              </w:tc>
              <w:tc>
                <w:tcPr>
                  <w:tcW w:w="1560" w:type="dxa"/>
                  <w:tcBorders>
                    <w:top w:val="single" w:sz="7" w:space="0" w:color="D3D3D3"/>
                    <w:left w:val="single" w:sz="7" w:space="0" w:color="D3D3D3"/>
                    <w:bottom w:val="single" w:sz="8" w:space="0" w:color="A6A6A6" w:themeColor="background1" w:themeShade="A6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0631EA50" w14:textId="534CB7BA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19 ……. 15</w:t>
                  </w:r>
                </w:p>
              </w:tc>
              <w:tc>
                <w:tcPr>
                  <w:tcW w:w="3118" w:type="dxa"/>
                  <w:tcBorders>
                    <w:top w:val="single" w:sz="7" w:space="0" w:color="D3D3D3"/>
                    <w:left w:val="single" w:sz="7" w:space="0" w:color="D3D3D3"/>
                    <w:bottom w:val="single" w:sz="8" w:space="0" w:color="A6A6A6" w:themeColor="background1" w:themeShade="A6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43F6B396" w14:textId="7CFA2D5C" w:rsidR="00A57E25" w:rsidRPr="00A57E25" w:rsidRDefault="00A57E25" w:rsidP="00A57E25">
                  <w:pPr>
                    <w:spacing w:after="0" w:line="240" w:lineRule="auto"/>
                    <w:ind w:firstLine="106"/>
                    <w:rPr>
                      <w:sz w:val="22"/>
                      <w:szCs w:val="22"/>
                    </w:rPr>
                  </w:pPr>
                  <w:proofErr w:type="spellStart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Şü</w:t>
                  </w:r>
                  <w:proofErr w:type="spellEnd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 xml:space="preserve"> …. ÇE </w:t>
                  </w:r>
                  <w:proofErr w:type="gramStart"/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…….</w:t>
                  </w:r>
                  <w:proofErr w:type="gramEnd"/>
                </w:p>
              </w:tc>
              <w:tc>
                <w:tcPr>
                  <w:tcW w:w="992" w:type="dxa"/>
                  <w:tcBorders>
                    <w:top w:val="single" w:sz="7" w:space="0" w:color="D3D3D3"/>
                    <w:left w:val="single" w:sz="7" w:space="0" w:color="D3D3D3"/>
                    <w:bottom w:val="single" w:sz="8" w:space="0" w:color="A6A6A6" w:themeColor="background1" w:themeShade="A6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6A5467FE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991" w:type="dxa"/>
                  <w:tcBorders>
                    <w:top w:val="single" w:sz="7" w:space="0" w:color="D3D3D3"/>
                    <w:left w:val="single" w:sz="7" w:space="0" w:color="D3D3D3"/>
                    <w:bottom w:val="single" w:sz="8" w:space="0" w:color="A6A6A6" w:themeColor="background1" w:themeShade="A6"/>
                    <w:right w:val="single" w:sz="7" w:space="0" w:color="D3D3D3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432667B2" w14:textId="77777777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  <w:r w:rsidRPr="00A57E25">
                    <w:rPr>
                      <w:rFonts w:eastAsia="Arial"/>
                      <w:color w:val="000000"/>
                      <w:sz w:val="22"/>
                      <w:szCs w:val="22"/>
                    </w:rPr>
                    <w:t>3,22</w:t>
                  </w:r>
                </w:p>
              </w:tc>
              <w:tc>
                <w:tcPr>
                  <w:tcW w:w="3537" w:type="dxa"/>
                  <w:vMerge/>
                  <w:tcBorders>
                    <w:left w:val="single" w:sz="7" w:space="0" w:color="D3D3D3"/>
                    <w:bottom w:val="single" w:sz="8" w:space="0" w:color="A6A6A6" w:themeColor="background1" w:themeShade="A6"/>
                    <w:right w:val="single" w:sz="8" w:space="0" w:color="A6A6A6" w:themeColor="background1" w:themeShade="A6"/>
                  </w:tcBorders>
                  <w:shd w:val="clear" w:color="auto" w:fill="D5DCE4" w:themeFill="text2" w:themeFillTint="33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3364EB23" w14:textId="30D4ED30" w:rsidR="00A57E25" w:rsidRPr="00A57E25" w:rsidRDefault="00A57E25">
                  <w:pPr>
                    <w:spacing w:after="0" w:line="240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</w:tbl>
          <w:p w14:paraId="4D403F74" w14:textId="77777777" w:rsidR="00EF4ADE" w:rsidRPr="00A57E25" w:rsidRDefault="00EF4ADE">
            <w:pPr>
              <w:spacing w:after="0" w:line="240" w:lineRule="auto"/>
            </w:pPr>
          </w:p>
        </w:tc>
        <w:tc>
          <w:tcPr>
            <w:tcW w:w="566" w:type="dxa"/>
          </w:tcPr>
          <w:p w14:paraId="34CF19E3" w14:textId="77777777" w:rsidR="00EF4ADE" w:rsidRPr="00A57E25" w:rsidRDefault="00EF4ADE">
            <w:pPr>
              <w:pStyle w:val="EmptyCellLayoutStyle"/>
              <w:spacing w:after="0" w:line="240" w:lineRule="auto"/>
            </w:pPr>
          </w:p>
        </w:tc>
      </w:tr>
    </w:tbl>
    <w:p w14:paraId="6FE40E61" w14:textId="0CB96B0D" w:rsidR="00EF4ADE" w:rsidRDefault="00EF4ADE" w:rsidP="00A57E25">
      <w:pPr>
        <w:spacing w:after="0" w:line="240" w:lineRule="auto"/>
        <w:ind w:firstLine="709"/>
      </w:pPr>
    </w:p>
    <w:p w14:paraId="404C8653" w14:textId="25D5C449" w:rsidR="00A57E25" w:rsidRPr="00966E78" w:rsidRDefault="00FD1A9C" w:rsidP="00FD1A9C">
      <w:pPr>
        <w:spacing w:after="0" w:line="276" w:lineRule="auto"/>
        <w:ind w:left="1069" w:right="848"/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* </w:t>
      </w:r>
      <w:r w:rsidR="00A57E25" w:rsidRPr="00966E78">
        <w:rPr>
          <w:bCs/>
          <w:sz w:val="22"/>
          <w:szCs w:val="22"/>
        </w:rPr>
        <w:t xml:space="preserve">Yüzde on başarı dilimine giren öğrencilerimizin </w:t>
      </w:r>
      <w:r w:rsidR="00966E78" w:rsidRPr="00966E78">
        <w:rPr>
          <w:bCs/>
          <w:sz w:val="22"/>
          <w:szCs w:val="22"/>
        </w:rPr>
        <w:t>20</w:t>
      </w:r>
      <w:r w:rsidR="00A57E25" w:rsidRPr="00966E78">
        <w:rPr>
          <w:bCs/>
          <w:sz w:val="22"/>
          <w:szCs w:val="22"/>
        </w:rPr>
        <w:t>/</w:t>
      </w:r>
      <w:r w:rsidR="00966E78" w:rsidRPr="00966E78">
        <w:rPr>
          <w:bCs/>
          <w:sz w:val="22"/>
          <w:szCs w:val="22"/>
        </w:rPr>
        <w:t>21</w:t>
      </w:r>
      <w:r w:rsidR="00A57E25" w:rsidRPr="00966E78">
        <w:rPr>
          <w:bCs/>
          <w:sz w:val="22"/>
          <w:szCs w:val="22"/>
        </w:rPr>
        <w:t xml:space="preserve"> Bahar yarıyılında ödemiş oldukları öğrenim ücretinin normal öğretim katkı payı tutarı haricindeki kısmının iadesi için, </w:t>
      </w:r>
      <w:r w:rsidR="00966E78" w:rsidRPr="00966E78">
        <w:rPr>
          <w:bCs/>
          <w:sz w:val="22"/>
          <w:szCs w:val="22"/>
        </w:rPr>
        <w:t>20</w:t>
      </w:r>
      <w:r w:rsidR="00A57E25" w:rsidRPr="00966E78">
        <w:rPr>
          <w:bCs/>
          <w:sz w:val="22"/>
          <w:szCs w:val="22"/>
        </w:rPr>
        <w:t>/2</w:t>
      </w:r>
      <w:r w:rsidR="00966E78" w:rsidRPr="00966E78">
        <w:rPr>
          <w:bCs/>
          <w:sz w:val="22"/>
          <w:szCs w:val="22"/>
        </w:rPr>
        <w:t>1</w:t>
      </w:r>
      <w:r w:rsidR="00A57E25" w:rsidRPr="00966E78">
        <w:rPr>
          <w:bCs/>
          <w:sz w:val="22"/>
          <w:szCs w:val="22"/>
        </w:rPr>
        <w:t xml:space="preserve"> Bahar Yarıyılı öğrenim ücreti dekontu ve öğrencinin kendi adına olan banka hesabına ait IBAN numarasını gösterir belgeyi ekleyecekleri dilekçe ile Yüksekokulumuz </w:t>
      </w:r>
      <w:r w:rsidR="00A57E25" w:rsidRPr="00966E78">
        <w:rPr>
          <w:bCs/>
          <w:sz w:val="22"/>
          <w:szCs w:val="22"/>
          <w:u w:color="FF0000"/>
        </w:rPr>
        <w:t>öğrenci işlerine başvurmaları</w:t>
      </w:r>
      <w:r w:rsidR="00966E78" w:rsidRPr="00966E78">
        <w:rPr>
          <w:bCs/>
          <w:sz w:val="22"/>
          <w:szCs w:val="22"/>
        </w:rPr>
        <w:t xml:space="preserve"> </w:t>
      </w:r>
      <w:r w:rsidR="00A57E25" w:rsidRPr="00966E78">
        <w:rPr>
          <w:bCs/>
          <w:sz w:val="22"/>
          <w:szCs w:val="22"/>
        </w:rPr>
        <w:t>gerekmektedir.</w:t>
      </w:r>
    </w:p>
    <w:sectPr w:rsidR="00A57E25" w:rsidRPr="00966E78">
      <w:headerReference w:type="default" r:id="rId8"/>
      <w:footerReference w:type="default" r:id="rId9"/>
      <w:pgSz w:w="11905" w:h="16837"/>
      <w:pgMar w:top="0" w:right="0" w:bottom="0" w:left="0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BB8840" w14:textId="77777777" w:rsidR="007A3A71" w:rsidRDefault="007A3A71">
      <w:pPr>
        <w:spacing w:after="0" w:line="240" w:lineRule="auto"/>
      </w:pPr>
      <w:r>
        <w:separator/>
      </w:r>
    </w:p>
  </w:endnote>
  <w:endnote w:type="continuationSeparator" w:id="0">
    <w:p w14:paraId="0046F1A9" w14:textId="77777777" w:rsidR="007A3A71" w:rsidRDefault="007A3A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66"/>
      <w:gridCol w:w="708"/>
      <w:gridCol w:w="283"/>
      <w:gridCol w:w="8787"/>
      <w:gridCol w:w="141"/>
      <w:gridCol w:w="850"/>
      <w:gridCol w:w="566"/>
    </w:tblGrid>
    <w:tr w:rsidR="00EF4ADE" w14:paraId="09029A7D" w14:textId="77777777">
      <w:tc>
        <w:tcPr>
          <w:tcW w:w="566" w:type="dxa"/>
        </w:tcPr>
        <w:p w14:paraId="6259C9D0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708" w:type="dxa"/>
        </w:tcPr>
        <w:p w14:paraId="29A01126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283" w:type="dxa"/>
        </w:tcPr>
        <w:p w14:paraId="7CBE9772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8787" w:type="dxa"/>
        </w:tcPr>
        <w:p w14:paraId="36C4FCE8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141" w:type="dxa"/>
        </w:tcPr>
        <w:p w14:paraId="3E2719F0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850" w:type="dxa"/>
        </w:tcPr>
        <w:p w14:paraId="7D1AD4DD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566" w:type="dxa"/>
        </w:tcPr>
        <w:p w14:paraId="096529D6" w14:textId="77777777" w:rsidR="00EF4ADE" w:rsidRDefault="00EF4ADE">
          <w:pPr>
            <w:pStyle w:val="EmptyCellLayoutStyle"/>
            <w:spacing w:after="0" w:line="240" w:lineRule="auto"/>
          </w:pPr>
        </w:p>
      </w:tc>
    </w:tr>
    <w:tr w:rsidR="00EF4ADE" w14:paraId="461EBE59" w14:textId="77777777">
      <w:tc>
        <w:tcPr>
          <w:tcW w:w="566" w:type="dxa"/>
        </w:tcPr>
        <w:p w14:paraId="43ED532D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708" w:type="dxa"/>
          <w:vMerge w:val="restart"/>
          <w:tcBorders>
            <w:top w:val="nil"/>
            <w:left w:val="nil"/>
            <w:bottom w:val="nil"/>
            <w:right w:val="nil"/>
          </w:tcBorders>
          <w:tcMar>
            <w:top w:w="0" w:type="dxa"/>
            <w:left w:w="0" w:type="dxa"/>
            <w:bottom w:w="0" w:type="dxa"/>
            <w:right w:w="0" w:type="dxa"/>
          </w:tcMar>
        </w:tcPr>
        <w:p w14:paraId="029CADCF" w14:textId="77777777" w:rsidR="00EF4ADE" w:rsidRDefault="00494805">
          <w:pPr>
            <w:spacing w:after="0" w:line="240" w:lineRule="auto"/>
          </w:pPr>
          <w:r>
            <w:rPr>
              <w:noProof/>
            </w:rPr>
            <w:drawing>
              <wp:inline distT="0" distB="0" distL="0" distR="0" wp14:anchorId="62245CD3" wp14:editId="2809EAB6">
                <wp:extent cx="450000" cy="450000"/>
                <wp:effectExtent l="0" t="0" r="0" b="0"/>
                <wp:docPr id="1" name="img4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g4.jp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0000" cy="45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3" w:type="dxa"/>
        </w:tcPr>
        <w:p w14:paraId="4FC4841D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8787" w:type="dxa"/>
          <w:tcBorders>
            <w:top w:val="single" w:sz="7" w:space="0" w:color="A9A9A9"/>
          </w:tcBorders>
        </w:tcPr>
        <w:p w14:paraId="410D22EE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141" w:type="dxa"/>
          <w:tcBorders>
            <w:top w:val="single" w:sz="7" w:space="0" w:color="A9A9A9"/>
          </w:tcBorders>
        </w:tcPr>
        <w:p w14:paraId="3001DF80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850" w:type="dxa"/>
          <w:tcBorders>
            <w:top w:val="single" w:sz="7" w:space="0" w:color="A9A9A9"/>
          </w:tcBorders>
        </w:tcPr>
        <w:p w14:paraId="52E7FF93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566" w:type="dxa"/>
        </w:tcPr>
        <w:p w14:paraId="29448E95" w14:textId="77777777" w:rsidR="00EF4ADE" w:rsidRDefault="00EF4ADE">
          <w:pPr>
            <w:pStyle w:val="EmptyCellLayoutStyle"/>
            <w:spacing w:after="0" w:line="240" w:lineRule="auto"/>
          </w:pPr>
        </w:p>
      </w:tc>
    </w:tr>
    <w:tr w:rsidR="00EF4ADE" w14:paraId="7A7B0018" w14:textId="77777777">
      <w:tc>
        <w:tcPr>
          <w:tcW w:w="566" w:type="dxa"/>
        </w:tcPr>
        <w:p w14:paraId="24793C78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708" w:type="dxa"/>
          <w:vMerge/>
        </w:tcPr>
        <w:p w14:paraId="5A117CCB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283" w:type="dxa"/>
        </w:tcPr>
        <w:p w14:paraId="6BED503C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8787" w:type="dxa"/>
          <w:vMerge w:val="restart"/>
        </w:tcPr>
        <w:tbl>
          <w:tblPr>
            <w:tblW w:w="0" w:type="auto"/>
            <w:tblCellMar>
              <w:left w:w="0" w:type="dxa"/>
              <w:right w:w="0" w:type="dxa"/>
            </w:tblCellMar>
            <w:tblLook w:val="0000" w:firstRow="0" w:lastRow="0" w:firstColumn="0" w:lastColumn="0" w:noHBand="0" w:noVBand="0"/>
          </w:tblPr>
          <w:tblGrid>
            <w:gridCol w:w="8787"/>
          </w:tblGrid>
          <w:tr w:rsidR="00EF4ADE" w14:paraId="545BE79D" w14:textId="77777777">
            <w:trPr>
              <w:trHeight w:val="488"/>
            </w:trPr>
            <w:tc>
              <w:tcPr>
                <w:tcW w:w="8787" w:type="dxa"/>
                <w:tcBorders>
                  <w:top w:val="nil"/>
                  <w:left w:val="nil"/>
                  <w:bottom w:val="nil"/>
                  <w:right w:val="nil"/>
                </w:tcBorders>
                <w:tcMar>
                  <w:top w:w="39" w:type="dxa"/>
                  <w:left w:w="39" w:type="dxa"/>
                  <w:bottom w:w="39" w:type="dxa"/>
                  <w:right w:w="39" w:type="dxa"/>
                </w:tcMar>
                <w:vAlign w:val="center"/>
              </w:tcPr>
              <w:p w14:paraId="0A2BFB7F" w14:textId="77777777" w:rsidR="00EF4ADE" w:rsidRDefault="00494805">
                <w:pPr>
                  <w:spacing w:after="0" w:line="240" w:lineRule="auto"/>
                </w:pPr>
                <w:r>
                  <w:rPr>
                    <w:rFonts w:ascii="Arial" w:eastAsia="Arial" w:hAnsi="Arial"/>
                    <w:i/>
                    <w:color w:val="808080"/>
                    <w:sz w:val="16"/>
                  </w:rPr>
                  <w:t>Aydın Adnan Menderes Üniversitesi E-Üniversite Otomasyonu üzerinden alınmıştır. Rapor tarihi: 11.03.2021</w:t>
                </w:r>
              </w:p>
            </w:tc>
          </w:tr>
        </w:tbl>
        <w:p w14:paraId="64D15FE1" w14:textId="77777777" w:rsidR="00EF4ADE" w:rsidRDefault="00EF4ADE">
          <w:pPr>
            <w:spacing w:after="0" w:line="240" w:lineRule="auto"/>
          </w:pPr>
        </w:p>
      </w:tc>
      <w:tc>
        <w:tcPr>
          <w:tcW w:w="141" w:type="dxa"/>
        </w:tcPr>
        <w:p w14:paraId="4F581F84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850" w:type="dxa"/>
        </w:tcPr>
        <w:p w14:paraId="02BDF08F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566" w:type="dxa"/>
        </w:tcPr>
        <w:p w14:paraId="4BC25D1D" w14:textId="77777777" w:rsidR="00EF4ADE" w:rsidRDefault="00EF4ADE">
          <w:pPr>
            <w:pStyle w:val="EmptyCellLayoutStyle"/>
            <w:spacing w:after="0" w:line="240" w:lineRule="auto"/>
          </w:pPr>
        </w:p>
      </w:tc>
    </w:tr>
    <w:tr w:rsidR="00EF4ADE" w14:paraId="5CEC826B" w14:textId="77777777">
      <w:tc>
        <w:tcPr>
          <w:tcW w:w="566" w:type="dxa"/>
        </w:tcPr>
        <w:p w14:paraId="5BBF9267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708" w:type="dxa"/>
          <w:vMerge/>
        </w:tcPr>
        <w:p w14:paraId="5F6052A8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283" w:type="dxa"/>
        </w:tcPr>
        <w:p w14:paraId="0D4FDDB0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8787" w:type="dxa"/>
          <w:vMerge/>
        </w:tcPr>
        <w:p w14:paraId="4BF85692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141" w:type="dxa"/>
        </w:tcPr>
        <w:p w14:paraId="111DEA45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850" w:type="dxa"/>
          <w:vMerge w:val="restart"/>
        </w:tcPr>
        <w:tbl>
          <w:tblPr>
            <w:tblW w:w="0" w:type="auto"/>
            <w:tblCellMar>
              <w:left w:w="0" w:type="dxa"/>
              <w:right w:w="0" w:type="dxa"/>
            </w:tblCellMar>
            <w:tblLook w:val="0000" w:firstRow="0" w:lastRow="0" w:firstColumn="0" w:lastColumn="0" w:noHBand="0" w:noVBand="0"/>
          </w:tblPr>
          <w:tblGrid>
            <w:gridCol w:w="850"/>
          </w:tblGrid>
          <w:tr w:rsidR="00EF4ADE" w14:paraId="7C5769DA" w14:textId="77777777">
            <w:trPr>
              <w:trHeight w:val="488"/>
            </w:trPr>
            <w:tc>
              <w:tcPr>
                <w:tcW w:w="850" w:type="dxa"/>
                <w:tcBorders>
                  <w:top w:val="nil"/>
                  <w:left w:val="nil"/>
                  <w:bottom w:val="nil"/>
                  <w:right w:val="nil"/>
                </w:tcBorders>
                <w:tcMar>
                  <w:top w:w="39" w:type="dxa"/>
                  <w:left w:w="39" w:type="dxa"/>
                  <w:bottom w:w="39" w:type="dxa"/>
                  <w:right w:w="39" w:type="dxa"/>
                </w:tcMar>
                <w:vAlign w:val="center"/>
              </w:tcPr>
              <w:p w14:paraId="43B11AA1" w14:textId="77777777" w:rsidR="00EF4ADE" w:rsidRDefault="00494805">
                <w:pPr>
                  <w:spacing w:after="0" w:line="240" w:lineRule="auto"/>
                  <w:jc w:val="right"/>
                </w:pPr>
                <w:r>
                  <w:rPr>
                    <w:rFonts w:ascii="Arial" w:eastAsia="Arial" w:hAnsi="Arial"/>
                    <w:color w:val="808080"/>
                    <w:sz w:val="16"/>
                  </w:rPr>
                  <w:t>1/1</w:t>
                </w:r>
              </w:p>
            </w:tc>
          </w:tr>
        </w:tbl>
        <w:p w14:paraId="4084C875" w14:textId="77777777" w:rsidR="00EF4ADE" w:rsidRDefault="00EF4ADE">
          <w:pPr>
            <w:spacing w:after="0" w:line="240" w:lineRule="auto"/>
          </w:pPr>
        </w:p>
      </w:tc>
      <w:tc>
        <w:tcPr>
          <w:tcW w:w="566" w:type="dxa"/>
        </w:tcPr>
        <w:p w14:paraId="410AF883" w14:textId="77777777" w:rsidR="00EF4ADE" w:rsidRDefault="00EF4ADE">
          <w:pPr>
            <w:pStyle w:val="EmptyCellLayoutStyle"/>
            <w:spacing w:after="0" w:line="240" w:lineRule="auto"/>
          </w:pPr>
        </w:p>
      </w:tc>
    </w:tr>
    <w:tr w:rsidR="00EF4ADE" w14:paraId="04E30E50" w14:textId="77777777">
      <w:tc>
        <w:tcPr>
          <w:tcW w:w="566" w:type="dxa"/>
        </w:tcPr>
        <w:p w14:paraId="785431FD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708" w:type="dxa"/>
        </w:tcPr>
        <w:p w14:paraId="510E9F0F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283" w:type="dxa"/>
        </w:tcPr>
        <w:p w14:paraId="38F8EEDF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8787" w:type="dxa"/>
        </w:tcPr>
        <w:p w14:paraId="40F0B47B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141" w:type="dxa"/>
        </w:tcPr>
        <w:p w14:paraId="6D48B9DB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850" w:type="dxa"/>
        </w:tcPr>
        <w:p w14:paraId="1A0F0B56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566" w:type="dxa"/>
        </w:tcPr>
        <w:p w14:paraId="4E32909F" w14:textId="77777777" w:rsidR="00EF4ADE" w:rsidRDefault="00EF4ADE">
          <w:pPr>
            <w:pStyle w:val="EmptyCellLayoutStyle"/>
            <w:spacing w:after="0" w:line="240" w:lineRule="auto"/>
          </w:pPr>
        </w:p>
      </w:tc>
    </w:tr>
  </w:tbl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19325D" w14:textId="77777777" w:rsidR="007A3A71" w:rsidRDefault="007A3A71">
      <w:pPr>
        <w:spacing w:after="0" w:line="240" w:lineRule="auto"/>
      </w:pPr>
      <w:r>
        <w:separator/>
      </w:r>
    </w:p>
  </w:footnote>
  <w:footnote w:type="continuationSeparator" w:id="0">
    <w:p w14:paraId="2B1A764A" w14:textId="77777777" w:rsidR="007A3A71" w:rsidRDefault="007A3A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66"/>
      <w:gridCol w:w="11055"/>
      <w:gridCol w:w="283"/>
    </w:tblGrid>
    <w:tr w:rsidR="00EF4ADE" w14:paraId="3E69E222" w14:textId="77777777">
      <w:tc>
        <w:tcPr>
          <w:tcW w:w="566" w:type="dxa"/>
        </w:tcPr>
        <w:p w14:paraId="2F05DC5D" w14:textId="77777777" w:rsidR="00EF4ADE" w:rsidRDefault="00EF4ADE">
          <w:pPr>
            <w:pStyle w:val="EmptyCellLayoutStyle"/>
            <w:spacing w:after="0" w:line="240" w:lineRule="auto"/>
          </w:pPr>
        </w:p>
      </w:tc>
      <w:tc>
        <w:tcPr>
          <w:tcW w:w="11055" w:type="dxa"/>
        </w:tcPr>
        <w:tbl>
          <w:tblPr>
            <w:tblW w:w="0" w:type="auto"/>
            <w:tblCellMar>
              <w:left w:w="0" w:type="dxa"/>
              <w:right w:w="0" w:type="dxa"/>
            </w:tblCellMar>
            <w:tblLook w:val="0000" w:firstRow="0" w:lastRow="0" w:firstColumn="0" w:lastColumn="0" w:noHBand="0" w:noVBand="0"/>
          </w:tblPr>
          <w:tblGrid>
            <w:gridCol w:w="11055"/>
          </w:tblGrid>
          <w:tr w:rsidR="00EF4ADE" w14:paraId="511788A8" w14:textId="77777777">
            <w:trPr>
              <w:trHeight w:val="205"/>
            </w:trPr>
            <w:tc>
              <w:tcPr>
                <w:tcW w:w="11055" w:type="dxa"/>
                <w:tcBorders>
                  <w:top w:val="nil"/>
                  <w:left w:val="nil"/>
                  <w:bottom w:val="nil"/>
                  <w:right w:val="nil"/>
                </w:tcBorders>
                <w:tcMar>
                  <w:top w:w="39" w:type="dxa"/>
                  <w:left w:w="39" w:type="dxa"/>
                  <w:bottom w:w="39" w:type="dxa"/>
                  <w:right w:w="39" w:type="dxa"/>
                </w:tcMar>
                <w:vAlign w:val="center"/>
              </w:tcPr>
              <w:p w14:paraId="0EE3B806" w14:textId="77777777" w:rsidR="00EF4ADE" w:rsidRDefault="00494805">
                <w:pPr>
                  <w:spacing w:after="0" w:line="240" w:lineRule="auto"/>
                  <w:jc w:val="right"/>
                </w:pPr>
                <w:r>
                  <w:rPr>
                    <w:rFonts w:ascii="Arial" w:eastAsia="Arial" w:hAnsi="Arial"/>
                    <w:i/>
                    <w:color w:val="C0C0C0"/>
                    <w:sz w:val="12"/>
                  </w:rPr>
                  <w:t>Yüzde On Öğrenci Listesi</w:t>
                </w:r>
              </w:p>
            </w:tc>
          </w:tr>
        </w:tbl>
        <w:p w14:paraId="0EE28401" w14:textId="77777777" w:rsidR="00EF4ADE" w:rsidRDefault="00EF4ADE">
          <w:pPr>
            <w:spacing w:after="0" w:line="240" w:lineRule="auto"/>
          </w:pPr>
        </w:p>
      </w:tc>
      <w:tc>
        <w:tcPr>
          <w:tcW w:w="283" w:type="dxa"/>
        </w:tcPr>
        <w:p w14:paraId="22EECE37" w14:textId="77777777" w:rsidR="00EF4ADE" w:rsidRDefault="00EF4ADE">
          <w:pPr>
            <w:pStyle w:val="EmptyCellLayoutStyle"/>
            <w:spacing w:after="0" w:line="240" w:lineRule="auto"/>
          </w:pP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2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  <w:lvl w:ilvl="3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5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  <w:lvl w:ilvl="6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8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2" w15:restartNumberingAfterBreak="0">
    <w:nsid w:val="45727999"/>
    <w:multiLevelType w:val="hybridMultilevel"/>
    <w:tmpl w:val="39BEB33A"/>
    <w:lvl w:ilvl="0" w:tplc="05085E90">
      <w:start w:val="20"/>
      <w:numFmt w:val="bullet"/>
      <w:lvlText w:val=""/>
      <w:lvlJc w:val="left"/>
      <w:pPr>
        <w:ind w:left="1069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TAyNzY3sTQ0MbFU0lEKTi0uzszPAykwqgUABc4p7ywAAAA="/>
  </w:docVars>
  <w:rsids>
    <w:rsidRoot w:val="00EF4ADE"/>
    <w:rsid w:val="00494805"/>
    <w:rsid w:val="007A3A71"/>
    <w:rsid w:val="00926F86"/>
    <w:rsid w:val="00966E78"/>
    <w:rsid w:val="00A57E25"/>
    <w:rsid w:val="00CD7C5E"/>
    <w:rsid w:val="00EF4ADE"/>
    <w:rsid w:val="00FD1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204EBB"/>
  <w15:docId w15:val="{58ED71FD-4D2A-4FC0-9ABE-645AE26C6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EmptyCellLayoutStyle">
    <w:name w:val="EmptyCellLayoutStyle"/>
    <w:rPr>
      <w:sz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YuzdeOnListesi</vt:lpstr>
    </vt:vector>
  </TitlesOfParts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zdeOnListesi</dc:title>
  <dc:creator/>
  <dc:description/>
  <cp:lastModifiedBy>R�FAT G�RG�N</cp:lastModifiedBy>
  <cp:revision>4</cp:revision>
  <dcterms:created xsi:type="dcterms:W3CDTF">2021-03-11T12:44:00Z</dcterms:created>
  <dcterms:modified xsi:type="dcterms:W3CDTF">2021-03-11T13:48:00Z</dcterms:modified>
</cp:coreProperties>
</file>